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09"/>
        <w:gridCol w:w="709"/>
        <w:gridCol w:w="1416"/>
        <w:gridCol w:w="568"/>
        <w:gridCol w:w="2127"/>
        <w:gridCol w:w="1984"/>
      </w:tblGrid>
      <w:tr w:rsidR="00A915E4" w:rsidRPr="00B62659" w14:paraId="325F0EAD" w14:textId="77777777" w:rsidTr="5C84B2F5">
        <w:trPr>
          <w:cantSplit/>
        </w:trPr>
        <w:tc>
          <w:tcPr>
            <w:tcW w:w="4605" w:type="dxa"/>
            <w:gridSpan w:val="4"/>
            <w:tcBorders>
              <w:top w:val="doub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AA" w14:textId="77777777" w:rsidR="00A915E4" w:rsidRPr="00B62659" w:rsidRDefault="00E81A02">
            <w:pPr>
              <w:pStyle w:val="Cmsor4"/>
              <w:rPr>
                <w:sz w:val="20"/>
                <w:szCs w:val="20"/>
              </w:rPr>
            </w:pPr>
            <w:r w:rsidRPr="00B62659">
              <w:rPr>
                <w:sz w:val="20"/>
                <w:szCs w:val="20"/>
              </w:rPr>
              <w:t>Óbudai Egyetem</w:t>
            </w:r>
          </w:p>
          <w:p w14:paraId="325F0EAB" w14:textId="77777777" w:rsidR="00A915E4" w:rsidRPr="00B62659" w:rsidRDefault="00A915E4">
            <w:pPr>
              <w:pStyle w:val="Cmsor2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i w:val="0"/>
                <w:iCs w:val="0"/>
                <w:sz w:val="20"/>
                <w:szCs w:val="20"/>
              </w:rPr>
              <w:t>Neumann János Informatikai Kar</w:t>
            </w:r>
          </w:p>
        </w:tc>
        <w:tc>
          <w:tcPr>
            <w:tcW w:w="4679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i w:val="0"/>
                <w:iCs w:val="0"/>
                <w:sz w:val="20"/>
                <w:szCs w:val="20"/>
              </w:rPr>
              <w:tag w:val="intezet"/>
              <w:id w:val="404404871"/>
              <w:lock w:val="sdtLocked"/>
              <w:placeholder>
                <w:docPart w:val="DDDE1C70A556465E8A06F8571D5A2228"/>
              </w:placeholder>
              <w:comboBox>
                <w:listItem w:value="Jelöljön ki egy elemet."/>
                <w:listItem w:displayText="Alkalmazott Matematikai Intézet" w:value="Alkalmazott Matematikai Intézet"/>
                <w:listItem w:displayText="Biomatika Intézet" w:value="Biomatika Intézet"/>
                <w:listItem w:displayText="Kiberfizikai Rendszerek Intézet" w:value="Kiberfizikai Rendszerek Intézet"/>
                <w:listItem w:displayText="Szoftvertervezés és -fejlesztés Intézet" w:value="Szoftvertervezés és -fejlesztés Intézet"/>
              </w:comboBox>
            </w:sdtPr>
            <w:sdtEndPr/>
            <w:sdtContent>
              <w:p w14:paraId="325F0EAC" w14:textId="419F13EE" w:rsidR="00A915E4" w:rsidRPr="00B62659" w:rsidRDefault="00A6478A" w:rsidP="00E76619">
                <w:pPr>
                  <w:pStyle w:val="Cmsor3"/>
                  <w:jc w:val="center"/>
                  <w:rPr>
                    <w:i w:val="0"/>
                    <w:iCs w:val="0"/>
                    <w:sz w:val="20"/>
                    <w:szCs w:val="20"/>
                  </w:rPr>
                </w:pPr>
                <w:r>
                  <w:rPr>
                    <w:i w:val="0"/>
                    <w:iCs w:val="0"/>
                    <w:sz w:val="20"/>
                    <w:szCs w:val="20"/>
                  </w:rPr>
                  <w:t>Kiberfizikai Rendszerek Intézet</w:t>
                </w:r>
              </w:p>
            </w:sdtContent>
          </w:sdt>
          <w:p w14:paraId="5C84B2F5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A6478A" w14:paraId="325F0EB1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AE" w14:textId="46013651" w:rsidR="00A915E4" w:rsidRPr="00B62659" w:rsidRDefault="00A915E4">
            <w:pPr>
              <w:pStyle w:val="Cmsor1"/>
              <w:tabs>
                <w:tab w:val="left" w:pos="284"/>
                <w:tab w:val="left" w:pos="6804"/>
              </w:tabs>
              <w:jc w:val="left"/>
              <w:rPr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>Tantárgy neve és kódja:</w:t>
            </w:r>
            <w:r w:rsidR="00A722F6" w:rsidRPr="00B62659">
              <w:rPr>
                <w:b/>
                <w:bCs/>
                <w:i w:val="0"/>
                <w:iCs w:val="0"/>
                <w:sz w:val="20"/>
                <w:szCs w:val="20"/>
              </w:rPr>
              <w:t xml:space="preserve"> </w:t>
            </w:r>
            <w:sdt>
              <w:sdtPr>
                <w:rPr>
                  <w:b/>
                  <w:bCs/>
                  <w:i w:val="0"/>
                  <w:iCs w:val="0"/>
                  <w:sz w:val="20"/>
                  <w:szCs w:val="20"/>
                </w:rPr>
                <w:tag w:val="tant"/>
                <w:id w:val="404405089"/>
                <w:lock w:val="sdtLocked"/>
                <w:placeholder>
                  <w:docPart w:val="46B02E5D8775427DA0E230F52EC4AE5E"/>
                </w:placeholder>
              </w:sdtPr>
              <w:sdtEndPr/>
              <w:sdtContent>
                <w:sdt>
                  <w:sdtPr>
                    <w:rPr>
                      <w:b/>
                      <w:bCs/>
                      <w:i w:val="0"/>
                      <w:iCs w:val="0"/>
                      <w:sz w:val="22"/>
                      <w:szCs w:val="22"/>
                    </w:rPr>
                    <w:tag w:val="tant"/>
                    <w:id w:val="-1976212459"/>
                    <w:placeholder>
                      <w:docPart w:val="970CF5C3208240D986802B21E21A518A"/>
                    </w:placeholder>
                  </w:sdtPr>
                  <w:sdtEndPr>
                    <w:rPr>
                      <w:sz w:val="20"/>
                      <w:szCs w:val="20"/>
                    </w:rPr>
                  </w:sdtEndPr>
                  <w:sdtContent>
                    <w:r w:rsidR="0004470C" w:rsidRPr="0004470C">
                      <w:rPr>
                        <w:sz w:val="22"/>
                        <w:szCs w:val="22"/>
                      </w:rPr>
                      <w:t>Korszerű számítógép architektúrák</w:t>
                    </w:r>
                    <w:r w:rsidR="00C227CE">
                      <w:rPr>
                        <w:sz w:val="22"/>
                        <w:szCs w:val="22"/>
                      </w:rPr>
                      <w:t xml:space="preserve"> II.</w:t>
                    </w:r>
                    <w:r w:rsidR="0004470C" w:rsidRPr="0004470C">
                      <w:rPr>
                        <w:sz w:val="22"/>
                        <w:szCs w:val="22"/>
                      </w:rPr>
                      <w:t xml:space="preserve"> - </w:t>
                    </w:r>
                    <w:r w:rsidR="00C227CE">
                      <w:rPr>
                        <w:sz w:val="22"/>
                        <w:szCs w:val="22"/>
                      </w:rPr>
                      <w:t>NIXKA2HBE</w:t>
                    </w:r>
                    <w:r w:rsidR="00C227CE" w:rsidRPr="00695902">
                      <w:rPr>
                        <w:sz w:val="22"/>
                        <w:szCs w:val="22"/>
                      </w:rPr>
                      <w:t>E</w:t>
                    </w:r>
                  </w:sdtContent>
                </w:sdt>
              </w:sdtContent>
            </w:sdt>
            <w:r w:rsidRPr="00B62659">
              <w:rPr>
                <w:b/>
                <w:bCs/>
                <w:i w:val="0"/>
                <w:iCs w:val="0"/>
                <w:sz w:val="20"/>
                <w:szCs w:val="20"/>
              </w:rPr>
              <w:tab/>
            </w:r>
            <w:r w:rsidRPr="00B62659">
              <w:rPr>
                <w:b/>
                <w:bCs/>
                <w:i w:val="0"/>
                <w:iCs w:val="0"/>
                <w:sz w:val="22"/>
                <w:szCs w:val="22"/>
              </w:rPr>
              <w:t>Kreditérték</w:t>
            </w:r>
            <w:r w:rsidRPr="00B62659">
              <w:rPr>
                <w:b/>
                <w:bCs/>
                <w:sz w:val="22"/>
                <w:szCs w:val="22"/>
              </w:rPr>
              <w:t xml:space="preserve">: </w:t>
            </w:r>
            <w:sdt>
              <w:sdtPr>
                <w:rPr>
                  <w:b/>
                  <w:bCs/>
                  <w:sz w:val="22"/>
                  <w:szCs w:val="22"/>
                </w:rPr>
                <w:tag w:val="kredit"/>
                <w:id w:val="404405091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comboBox>
              </w:sdtPr>
              <w:sdtEndPr/>
              <w:sdtContent>
                <w:r w:rsidR="00A6478A">
                  <w:rPr>
                    <w:b/>
                    <w:bCs/>
                    <w:sz w:val="22"/>
                    <w:szCs w:val="22"/>
                  </w:rPr>
                  <w:t>2</w:t>
                </w:r>
              </w:sdtContent>
            </w:sdt>
          </w:p>
          <w:p w14:paraId="325F0EAF" w14:textId="77777777" w:rsidR="003F14BF" w:rsidRPr="00B62659" w:rsidRDefault="003F14BF" w:rsidP="004C1943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</w:p>
          <w:p w14:paraId="325F0EB0" w14:textId="29BD65DB" w:rsidR="00A915E4" w:rsidRPr="00B62659" w:rsidRDefault="00615EE8" w:rsidP="00BC2B26">
            <w:pPr>
              <w:pStyle w:val="Cmsor1"/>
              <w:tabs>
                <w:tab w:val="left" w:pos="1800"/>
                <w:tab w:val="left" w:pos="2430"/>
                <w:tab w:val="left" w:pos="3600"/>
                <w:tab w:val="left" w:pos="3960"/>
                <w:tab w:val="left" w:pos="4140"/>
              </w:tabs>
              <w:jc w:val="left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tag w:val="szak"/>
                <w:id w:val="404404875"/>
                <w:lock w:val="sdtLocked"/>
                <w:placeholder>
                  <w:docPart w:val="400560DA5F8B4DBFB3F491B91E69368F"/>
                </w:placeholder>
                <w:comboBox>
                  <w:listItem w:value="Jelöljön ki egy elemet."/>
                  <w:listItem w:displayText="Alklamazott Matematika MSc" w:value="Alklamazott Matematika MSc"/>
                  <w:listItem w:displayText="Mérnök Informatikus BSc" w:value="Mérnök Informatikus BSc"/>
                  <w:listItem w:displayText="Mérnök Informatikus MSc" w:value="Mérnök Informatikus MSc"/>
                  <w:listItem w:displayText="Mérnöktanár MA" w:value="Mérnöktanár MA"/>
                  <w:listItem w:displayText="Mechatronika MSc" w:value="Mechatronika MSc"/>
                  <w:listItem w:displayText="Műszaki Menedzser BSc" w:value="Műszaki Menedzser BSc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 xml:space="preserve">Mérnök Informatikus </w:t>
                </w:r>
                <w:proofErr w:type="spellStart"/>
                <w:r w:rsidR="00A6478A">
                  <w:rPr>
                    <w:sz w:val="22"/>
                    <w:szCs w:val="22"/>
                  </w:rPr>
                  <w:t>BSc</w:t>
                </w:r>
                <w:proofErr w:type="spellEnd"/>
              </w:sdtContent>
            </w:sdt>
            <w:r w:rsidR="00A915E4" w:rsidRPr="00B62659">
              <w:rPr>
                <w:sz w:val="22"/>
                <w:szCs w:val="22"/>
              </w:rPr>
              <w:t xml:space="preserve"> </w:t>
            </w:r>
            <w:proofErr w:type="gramStart"/>
            <w:r w:rsidR="00E76619" w:rsidRPr="00B62659">
              <w:rPr>
                <w:sz w:val="22"/>
                <w:szCs w:val="22"/>
              </w:rPr>
              <w:t>szak</w:t>
            </w:r>
            <w:r w:rsidR="00A915E4" w:rsidRPr="00B62659">
              <w:rPr>
                <w:sz w:val="22"/>
                <w:szCs w:val="22"/>
              </w:rPr>
              <w:t xml:space="preserve">        </w:t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r w:rsidR="00E76619" w:rsidRPr="00B62659">
              <w:rPr>
                <w:sz w:val="22"/>
                <w:szCs w:val="22"/>
              </w:rPr>
              <w:tab/>
            </w:r>
            <w:sdt>
              <w:sdtPr>
                <w:rPr>
                  <w:sz w:val="22"/>
                  <w:szCs w:val="22"/>
                </w:rPr>
                <w:tag w:val="tagozat"/>
                <w:id w:val="404404884"/>
                <w:placeholder>
                  <w:docPart w:val="DefaultPlaceholder_22675704"/>
                </w:placeholder>
                <w:comboBox>
                  <w:listItem w:value="Jelöljön ki egy elemet."/>
                  <w:listItem w:displayText="Nappali" w:value="Nappali"/>
                  <w:listItem w:displayText="Esti" w:value="Esti"/>
                  <w:listItem w:displayText="Levelező" w:value="Levelező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</w:rPr>
                  <w:t>Esti</w:t>
                </w:r>
                <w:proofErr w:type="gramEnd"/>
              </w:sdtContent>
            </w:sdt>
            <w:r w:rsidR="00B4695A">
              <w:rPr>
                <w:sz w:val="22"/>
                <w:szCs w:val="22"/>
              </w:rPr>
              <w:t xml:space="preserve"> tagozat 2021</w:t>
            </w:r>
            <w:r w:rsidR="00A915E4" w:rsidRPr="00B62659">
              <w:rPr>
                <w:sz w:val="22"/>
                <w:szCs w:val="22"/>
              </w:rPr>
              <w:t>/</w:t>
            </w:r>
            <w:r w:rsidR="00B4695A">
              <w:rPr>
                <w:sz w:val="22"/>
                <w:szCs w:val="22"/>
              </w:rPr>
              <w:t>22</w:t>
            </w:r>
            <w:bookmarkStart w:id="0" w:name="_GoBack"/>
            <w:bookmarkEnd w:id="0"/>
            <w:r w:rsidR="00A915E4" w:rsidRPr="00B62659">
              <w:rPr>
                <w:sz w:val="22"/>
                <w:szCs w:val="22"/>
              </w:rPr>
              <w:t xml:space="preserve"> tanév </w:t>
            </w:r>
            <w:r w:rsidR="00A73ED6" w:rsidRPr="00B62659">
              <w:rPr>
                <w:sz w:val="22"/>
                <w:szCs w:val="22"/>
              </w:rPr>
              <w:t>I</w:t>
            </w:r>
            <w:r w:rsidR="00A915E4" w:rsidRPr="00B62659">
              <w:rPr>
                <w:sz w:val="22"/>
                <w:szCs w:val="22"/>
              </w:rPr>
              <w:t>. félév</w:t>
            </w:r>
          </w:p>
        </w:tc>
      </w:tr>
      <w:tr w:rsidR="00A915E4" w:rsidRPr="00A6478A" w14:paraId="325F0EB3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2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</w:p>
        </w:tc>
      </w:tr>
      <w:tr w:rsidR="00E26C40" w:rsidRPr="00B62659" w14:paraId="325F0EB5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EB4" w14:textId="7E3A29BA" w:rsidR="00E26C40" w:rsidRPr="00B62659" w:rsidRDefault="00E26C40" w:rsidP="008A55EA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Tantárgy </w:t>
            </w:r>
            <w:proofErr w:type="gramStart"/>
            <w:r w:rsidRPr="00B62659">
              <w:rPr>
                <w:sz w:val="22"/>
                <w:szCs w:val="22"/>
                <w:lang w:val="hu-HU"/>
              </w:rPr>
              <w:t>oktató(</w:t>
            </w:r>
            <w:proofErr w:type="gramEnd"/>
            <w:r w:rsidRPr="00B62659">
              <w:rPr>
                <w:sz w:val="22"/>
                <w:szCs w:val="22"/>
                <w:lang w:val="hu-HU"/>
              </w:rPr>
              <w:t xml:space="preserve">i): </w:t>
            </w:r>
            <w:sdt>
              <w:sdtPr>
                <w:rPr>
                  <w:sz w:val="22"/>
                  <w:szCs w:val="22"/>
                  <w:lang w:val="hu-HU"/>
                </w:rPr>
                <w:tag w:val="oktatok"/>
                <w:id w:val="404404948"/>
                <w:placeholder>
                  <w:docPart w:val="7C7350825DF34D79AAA1F58F16764F49"/>
                </w:placeholder>
              </w:sdtPr>
              <w:sdtEndPr/>
              <w:sdtContent>
                <w:r w:rsidR="00B62659" w:rsidRPr="00B62659">
                  <w:rPr>
                    <w:lang w:val="hu-HU"/>
                  </w:rPr>
                  <w:t>Dr. Sima Dezső</w:t>
                </w:r>
              </w:sdtContent>
            </w:sdt>
          </w:p>
        </w:tc>
      </w:tr>
      <w:tr w:rsidR="00A915E4" w:rsidRPr="00B62659" w14:paraId="325F0EB9" w14:textId="77777777" w:rsidTr="5C84B2F5">
        <w:trPr>
          <w:cantSplit/>
        </w:trPr>
        <w:tc>
          <w:tcPr>
            <w:tcW w:w="2480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6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lőtanulmányi feltételek:</w:t>
            </w:r>
          </w:p>
          <w:p w14:paraId="325F0EB7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óddal)</w:t>
            </w:r>
          </w:p>
        </w:tc>
        <w:tc>
          <w:tcPr>
            <w:tcW w:w="68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D93B1D" w14:textId="77777777" w:rsidR="00A915E4" w:rsidRDefault="00A6478A" w:rsidP="00A73ED6">
            <w:pPr>
              <w:rPr>
                <w:lang w:val="hu-HU"/>
              </w:rPr>
            </w:pPr>
            <w:r>
              <w:rPr>
                <w:lang w:val="hu-HU"/>
              </w:rPr>
              <w:t>Számítógép architektúrák II. - NAISA2SAED</w:t>
            </w:r>
          </w:p>
          <w:p w14:paraId="325F0EB8" w14:textId="692F0CAF" w:rsidR="00C227CE" w:rsidRPr="00B62659" w:rsidRDefault="00C227CE" w:rsidP="00A73ED6">
            <w:pPr>
              <w:rPr>
                <w:sz w:val="22"/>
                <w:szCs w:val="22"/>
                <w:lang w:val="hu-HU"/>
              </w:rPr>
            </w:pPr>
            <w:r>
              <w:rPr>
                <w:lang w:val="hu-HU"/>
              </w:rPr>
              <w:t>Korszerű számítógép architektúrák I. – NIXKA1HBEE</w:t>
            </w:r>
          </w:p>
        </w:tc>
      </w:tr>
      <w:tr w:rsidR="00A915E4" w:rsidRPr="00B62659" w14:paraId="325F0EBF" w14:textId="77777777" w:rsidTr="5C84B2F5">
        <w:trPr>
          <w:cantSplit/>
          <w:trHeight w:val="295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25F0EBA" w14:textId="77777777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Heti óraszámok: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B" w14:textId="608465E6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Előadás: </w:t>
            </w:r>
            <w:sdt>
              <w:sdtPr>
                <w:rPr>
                  <w:sz w:val="22"/>
                  <w:szCs w:val="22"/>
                  <w:lang w:val="hu-HU"/>
                </w:rPr>
                <w:tag w:val="e"/>
                <w:id w:val="404404963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1</w:t>
                </w:r>
              </w:sdtContent>
            </w:sdt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C" w14:textId="4990A9DA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proofErr w:type="spellStart"/>
            <w:r w:rsidRPr="00B62659">
              <w:rPr>
                <w:sz w:val="22"/>
                <w:szCs w:val="22"/>
                <w:lang w:val="hu-HU"/>
              </w:rPr>
              <w:t>Tantermi</w:t>
            </w:r>
            <w:proofErr w:type="spellEnd"/>
            <w:r w:rsidRPr="00B62659">
              <w:rPr>
                <w:sz w:val="22"/>
                <w:szCs w:val="22"/>
                <w:lang w:val="hu-HU"/>
              </w:rPr>
              <w:t xml:space="preserve"> </w:t>
            </w:r>
            <w:proofErr w:type="spellStart"/>
            <w:r w:rsidRPr="00B62659">
              <w:rPr>
                <w:sz w:val="22"/>
                <w:szCs w:val="22"/>
                <w:lang w:val="hu-HU"/>
              </w:rPr>
              <w:t>gyak</w:t>
            </w:r>
            <w:proofErr w:type="spellEnd"/>
            <w:proofErr w:type="gramStart"/>
            <w:r w:rsidRPr="00B62659">
              <w:rPr>
                <w:sz w:val="22"/>
                <w:szCs w:val="22"/>
                <w:lang w:val="hu-HU"/>
              </w:rPr>
              <w:t>.:</w:t>
            </w:r>
            <w:proofErr w:type="gramEnd"/>
            <w:r w:rsidR="00D94C45" w:rsidRPr="00B62659">
              <w:rPr>
                <w:sz w:val="22"/>
                <w:szCs w:val="22"/>
                <w:lang w:val="hu-HU"/>
              </w:rPr>
              <w:t xml:space="preserve"> </w:t>
            </w:r>
            <w:sdt>
              <w:sdtPr>
                <w:rPr>
                  <w:sz w:val="22"/>
                  <w:szCs w:val="22"/>
                  <w:lang w:val="hu-HU"/>
                </w:rPr>
                <w:tag w:val="gy"/>
                <w:id w:val="404404964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0EBD" w14:textId="473D2A9D" w:rsidR="00A915E4" w:rsidRPr="00B62659" w:rsidRDefault="00A915E4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Laborgyakorlat: </w:t>
            </w:r>
            <w:sdt>
              <w:sdtPr>
                <w:rPr>
                  <w:sz w:val="22"/>
                  <w:szCs w:val="22"/>
                  <w:lang w:val="hu-HU"/>
                </w:rPr>
                <w:tag w:val="l"/>
                <w:id w:val="404404967"/>
                <w:lock w:val="sdtLocked"/>
                <w:placeholder>
                  <w:docPart w:val="DefaultPlaceholder_22675704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25F0EBE" w14:textId="51D5BC32" w:rsidR="00A915E4" w:rsidRPr="00B62659" w:rsidRDefault="00A915E4" w:rsidP="004C3267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 xml:space="preserve">Konzultáció: </w:t>
            </w:r>
            <w:sdt>
              <w:sdtPr>
                <w:rPr>
                  <w:sz w:val="22"/>
                  <w:szCs w:val="22"/>
                  <w:lang w:val="hu-HU"/>
                </w:rPr>
                <w:tag w:val="konz"/>
                <w:id w:val="404404968"/>
                <w:placeholder>
                  <w:docPart w:val="C05A8BCA4C174AD280FFF5C36F117728"/>
                </w:placeholder>
                <w:comboBox>
                  <w:listItem w:value="Jelöljön ki egy elemet."/>
                  <w:listItem w:displayText="0" w:value="0"/>
                  <w:listItem w:displayText="0,5" w:value="0,5"/>
                  <w:listItem w:displayText="1" w:value="1"/>
                  <w:listItem w:displayText="1,5" w:value="1,5"/>
                  <w:listItem w:displayText="2" w:value="2"/>
                  <w:listItem w:displayText="2,5" w:value="2,5"/>
                  <w:listItem w:displayText="3" w:value="3"/>
                  <w:listItem w:displayText="3,5" w:value="3,5"/>
                  <w:listItem w:displayText="4" w:value="4"/>
                </w:comboBox>
              </w:sdtPr>
              <w:sdtEndPr/>
              <w:sdtContent>
                <w:r w:rsidR="00A6478A">
                  <w:rPr>
                    <w:sz w:val="22"/>
                    <w:szCs w:val="22"/>
                    <w:lang w:val="hu-HU"/>
                  </w:rPr>
                  <w:t>0</w:t>
                </w:r>
              </w:sdtContent>
            </w:sdt>
            <w:r w:rsidR="004C3267" w:rsidRPr="00B62659">
              <w:rPr>
                <w:sz w:val="22"/>
                <w:szCs w:val="22"/>
                <w:lang w:val="hu-HU"/>
              </w:rPr>
              <w:t xml:space="preserve"> </w:t>
            </w:r>
          </w:p>
        </w:tc>
      </w:tr>
      <w:tr w:rsidR="00A915E4" w:rsidRPr="00B62659" w14:paraId="325F0EC2" w14:textId="77777777" w:rsidTr="5C84B2F5">
        <w:trPr>
          <w:cantSplit/>
          <w:trHeight w:val="331"/>
        </w:trPr>
        <w:tc>
          <w:tcPr>
            <w:tcW w:w="1771" w:type="dxa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</w:tcPr>
          <w:p w14:paraId="325F0EC0" w14:textId="77777777" w:rsidR="00A915E4" w:rsidRPr="00B62659" w:rsidRDefault="00FA6E6F" w:rsidP="00E26C40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Számonkérés módja</w:t>
            </w:r>
            <w:r w:rsidR="00A915E4" w:rsidRPr="00B62659">
              <w:rPr>
                <w:sz w:val="22"/>
                <w:szCs w:val="22"/>
                <w:lang w:val="hu-HU"/>
              </w:rPr>
              <w:t>:</w:t>
            </w:r>
          </w:p>
        </w:tc>
        <w:tc>
          <w:tcPr>
            <w:tcW w:w="751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rPr>
                <w:sz w:val="20"/>
                <w:szCs w:val="22"/>
                <w:lang w:val="hu-HU"/>
              </w:rPr>
              <w:tag w:val="szamonkeres"/>
              <w:id w:val="404404888"/>
              <w:placeholder>
                <w:docPart w:val="DefaultPlaceholder_22675704"/>
              </w:placeholder>
              <w:comboBox>
                <w:listItem w:value="Jelöljön ki egy elemet."/>
                <w:listItem w:displayText="Évközi jegy" w:value="Évközi jegy"/>
                <w:listItem w:displayText="Vizsga" w:value="Vizsga"/>
                <w:listItem w:displayText="Szigorlat" w:value="Szigorlat"/>
                <w:listItem w:displayText="Aláírás teljesítése" w:value="Aláírás teljesítése"/>
              </w:comboBox>
            </w:sdtPr>
            <w:sdtEndPr/>
            <w:sdtContent>
              <w:p w14:paraId="325F0EC1" w14:textId="1110B06E" w:rsidR="00A915E4" w:rsidRPr="00B62659" w:rsidRDefault="00A6478A" w:rsidP="00E26C40">
                <w:pPr>
                  <w:rPr>
                    <w:sz w:val="20"/>
                    <w:szCs w:val="22"/>
                    <w:lang w:val="hu-HU"/>
                  </w:rPr>
                </w:pPr>
                <w:r>
                  <w:rPr>
                    <w:sz w:val="20"/>
                    <w:szCs w:val="22"/>
                    <w:lang w:val="hu-HU"/>
                  </w:rPr>
                  <w:t>Vizsga</w:t>
                </w:r>
              </w:p>
            </w:sdtContent>
          </w:sdt>
          <w:p w14:paraId="47D4F4C2" w14:textId="77777777" w:rsidR="5C84B2F5" w:rsidRPr="00B62659" w:rsidRDefault="5C84B2F5">
            <w:pPr>
              <w:rPr>
                <w:lang w:val="hu-HU"/>
              </w:rPr>
            </w:pPr>
          </w:p>
        </w:tc>
      </w:tr>
      <w:tr w:rsidR="00A915E4" w:rsidRPr="00B62659" w14:paraId="325F0EC4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FFFFFF" w:themeFill="background1"/>
          </w:tcPr>
          <w:p w14:paraId="325F0EC3" w14:textId="77777777" w:rsidR="00A915E4" w:rsidRPr="00B62659" w:rsidRDefault="00A915E4">
            <w:pPr>
              <w:pStyle w:val="Cmsor1"/>
              <w:rPr>
                <w:b/>
                <w:bCs/>
                <w:i w:val="0"/>
                <w:iCs w:val="0"/>
                <w:sz w:val="20"/>
                <w:szCs w:val="20"/>
              </w:rPr>
            </w:pPr>
            <w:r w:rsidRPr="00B62659">
              <w:rPr>
                <w:b/>
                <w:bCs/>
                <w:i w:val="0"/>
                <w:iCs w:val="0"/>
                <w:sz w:val="22"/>
                <w:szCs w:val="20"/>
              </w:rPr>
              <w:t>A tananyag</w:t>
            </w:r>
          </w:p>
        </w:tc>
      </w:tr>
      <w:tr w:rsidR="00A915E4" w:rsidRPr="00A6478A" w14:paraId="325F0EC6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5" w14:textId="618C15AF" w:rsidR="00A915E4" w:rsidRPr="00B62659" w:rsidRDefault="5C84B2F5" w:rsidP="5C84B2F5">
            <w:pPr>
              <w:shd w:val="clear" w:color="auto" w:fill="FFFFFF" w:themeFill="background1"/>
              <w:jc w:val="both"/>
              <w:rPr>
                <w:sz w:val="20"/>
                <w:szCs w:val="20"/>
                <w:lang w:val="hu-HU"/>
              </w:rPr>
            </w:pPr>
            <w:r w:rsidRPr="00B62659">
              <w:rPr>
                <w:i/>
                <w:iCs/>
                <w:sz w:val="22"/>
                <w:szCs w:val="22"/>
                <w:lang w:val="hu-HU"/>
              </w:rPr>
              <w:t>Oktatási cél</w:t>
            </w:r>
            <w:r w:rsidRPr="00B62659">
              <w:rPr>
                <w:sz w:val="22"/>
                <w:szCs w:val="22"/>
                <w:lang w:val="hu-HU"/>
              </w:rPr>
              <w:t xml:space="preserve">: </w:t>
            </w:r>
            <w:sdt>
              <w:sdtPr>
                <w:rPr>
                  <w:sz w:val="22"/>
                  <w:szCs w:val="22"/>
                  <w:lang w:val="hu-HU"/>
                </w:rPr>
                <w:id w:val="404404911"/>
                <w:placeholder>
                  <w:docPart w:val="67BB11A303E04B7CADBE20F934413701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1943447550"/>
                    <w:placeholder>
                      <w:docPart w:val="BF6CAD20498346E9B7658C181958090D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>A tantárgy keretében a hallgatók megismerkednek a többmagos-többszálas processzorok fejlődésével, a processzorok rendszer-architektúrájával. A tárgy szemléletmódja a tervezési tér koncepcióra épít és előtérbe helyezi az ok-okozati összefüggéseket, a kibontakozó trendeket, valamint a konkrét megvalósítási példák bemutatását.</w:t>
                    </w:r>
                  </w:sdtContent>
                </w:sdt>
              </w:sdtContent>
            </w:sdt>
          </w:p>
        </w:tc>
      </w:tr>
      <w:tr w:rsidR="00A915E4" w:rsidRPr="00A6478A" w14:paraId="325F0EC8" w14:textId="77777777" w:rsidTr="5C84B2F5">
        <w:trPr>
          <w:cantSplit/>
        </w:trPr>
        <w:tc>
          <w:tcPr>
            <w:tcW w:w="9284" w:type="dxa"/>
            <w:gridSpan w:val="7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14:paraId="325F0EC7" w14:textId="64BF5C17" w:rsidR="00906F3A" w:rsidRPr="00B62659" w:rsidRDefault="00A915E4" w:rsidP="002C06B8">
            <w:pPr>
              <w:jc w:val="both"/>
              <w:rPr>
                <w:sz w:val="20"/>
                <w:szCs w:val="20"/>
                <w:lang w:val="hu-HU"/>
              </w:rPr>
            </w:pPr>
            <w:r w:rsidRPr="00797D8B">
              <w:rPr>
                <w:i/>
                <w:sz w:val="22"/>
                <w:szCs w:val="20"/>
                <w:lang w:val="hu-HU"/>
              </w:rPr>
              <w:t>Tematika:</w:t>
            </w:r>
            <w:r w:rsidR="00E26C40" w:rsidRPr="00B62659">
              <w:rPr>
                <w:sz w:val="22"/>
                <w:szCs w:val="20"/>
                <w:lang w:val="hu-HU"/>
              </w:rPr>
              <w:t xml:space="preserve">  </w:t>
            </w:r>
            <w:sdt>
              <w:sdtPr>
                <w:rPr>
                  <w:sz w:val="22"/>
                  <w:szCs w:val="20"/>
                  <w:lang w:val="hu-HU"/>
                </w:rPr>
                <w:id w:val="404404909"/>
                <w:placeholder>
                  <w:docPart w:val="564E7D637CA14EEB9CA23D9389210B53"/>
                </w:placeholder>
              </w:sdtPr>
              <w:sdtEndPr/>
              <w:sdtContent>
                <w:sdt>
                  <w:sdtPr>
                    <w:rPr>
                      <w:lang w:val="hu-HU"/>
                    </w:rPr>
                    <w:id w:val="-916781867"/>
                    <w:placeholder>
                      <w:docPart w:val="146A576364154B7B90BE65109AD301C3"/>
                    </w:placeholder>
                  </w:sdtPr>
                  <w:sdtEndPr/>
                  <w:sdtContent>
                    <w:r w:rsidR="0004470C" w:rsidRPr="0004470C">
                      <w:rPr>
                        <w:lang w:val="hu-HU"/>
                      </w:rPr>
                      <w:t xml:space="preserve">Az Intel </w:t>
                    </w:r>
                    <w:proofErr w:type="spellStart"/>
                    <w:r w:rsidR="0004470C" w:rsidRPr="0004470C">
                      <w:rPr>
                        <w:lang w:val="hu-HU"/>
                      </w:rPr>
                      <w:t>Core</w:t>
                    </w:r>
                    <w:proofErr w:type="spellEnd"/>
                    <w:r w:rsidR="0004470C" w:rsidRPr="0004470C">
                      <w:rPr>
                        <w:lang w:val="hu-HU"/>
                      </w:rPr>
                      <w:t xml:space="preserve"> 2 család fejlődésének áttekintése, a </w:t>
                    </w:r>
                    <w:proofErr w:type="gramStart"/>
                    <w:r w:rsidR="0004470C" w:rsidRPr="0004470C">
                      <w:rPr>
                        <w:lang w:val="hu-HU"/>
                      </w:rPr>
                      <w:t>kliens</w:t>
                    </w:r>
                    <w:proofErr w:type="gramEnd"/>
                    <w:r w:rsidR="0004470C" w:rsidRPr="0004470C">
                      <w:rPr>
                        <w:lang w:val="hu-HU"/>
                      </w:rPr>
                      <w:t>, HED, szerver és mobil processzorok terén. AMD Zen alapú architektúrájának megjelenése és fejlődése. Többmagos szerver processzorok fejlődése. A mobil eszközök (okostelefonok, táblagépek) megjelenése, a mobil processzorok tervezési paradigmája, a vonatkozó processzorok és operációs rendszerek világpiaca, az ARM ISA és alaparchitektúrák fejlődése.</w:t>
                    </w:r>
                  </w:sdtContent>
                </w:sdt>
              </w:sdtContent>
            </w:sdt>
          </w:p>
        </w:tc>
      </w:tr>
    </w:tbl>
    <w:p w14:paraId="325F0EC9" w14:textId="77777777" w:rsidR="00906F3A" w:rsidRPr="00B62659" w:rsidRDefault="00906F3A">
      <w:pPr>
        <w:rPr>
          <w:lang w:val="hu-H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17"/>
        <w:gridCol w:w="7354"/>
      </w:tblGrid>
      <w:tr w:rsidR="00A915E4" w:rsidRPr="00B62659" w14:paraId="325F0ECB" w14:textId="77777777" w:rsidTr="00A722F6">
        <w:trPr>
          <w:cantSplit/>
          <w:trHeight w:val="283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</w:tcPr>
          <w:p w14:paraId="325F0ECA" w14:textId="77777777" w:rsidR="00A915E4" w:rsidRPr="00B62659" w:rsidRDefault="00E26C40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Féléves ü</w:t>
            </w:r>
            <w:r w:rsidR="00A915E4" w:rsidRPr="00B62659">
              <w:rPr>
                <w:sz w:val="22"/>
                <w:szCs w:val="22"/>
                <w:lang w:val="hu-HU"/>
              </w:rPr>
              <w:t>temezés:</w:t>
            </w:r>
          </w:p>
        </w:tc>
      </w:tr>
      <w:tr w:rsidR="00A915E4" w:rsidRPr="00B62659" w14:paraId="325F0ECF" w14:textId="77777777" w:rsidTr="00A722F6">
        <w:trPr>
          <w:cantSplit/>
          <w:trHeight w:val="283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325F0ECC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Oktatási hét</w:t>
            </w:r>
          </w:p>
          <w:p w14:paraId="325F0ECD" w14:textId="77777777" w:rsidR="00A915E4" w:rsidRPr="00B62659" w:rsidRDefault="00A915E4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(konzultáció)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CE" w14:textId="77777777" w:rsidR="00A915E4" w:rsidRPr="00B62659" w:rsidRDefault="00A915E4" w:rsidP="00E26C40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Témakör</w:t>
            </w:r>
          </w:p>
        </w:tc>
      </w:tr>
      <w:tr w:rsidR="009C001C" w:rsidRPr="00B62659" w14:paraId="325F0ED2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0" w14:textId="77777777" w:rsidR="009C001C" w:rsidRPr="00B62659" w:rsidRDefault="009C001C" w:rsidP="009C00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1" w14:textId="78EA21C9" w:rsidR="009C001C" w:rsidRPr="00B62659" w:rsidRDefault="009C001C" w:rsidP="009C001C">
            <w:pPr>
              <w:rPr>
                <w:sz w:val="22"/>
                <w:szCs w:val="20"/>
                <w:lang w:val="hu-HU"/>
              </w:rPr>
            </w:pPr>
          </w:p>
        </w:tc>
      </w:tr>
      <w:tr w:rsidR="00A70E1C" w:rsidRPr="00B62659" w14:paraId="325F0ED5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3" w14:textId="77777777" w:rsidR="00A70E1C" w:rsidRPr="00B62659" w:rsidRDefault="00A70E1C" w:rsidP="00A70E1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4" w14:textId="058DB609" w:rsidR="00A70E1C" w:rsidRPr="00B62659" w:rsidRDefault="00C227CE" w:rsidP="00797D8B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>
              <w:rPr>
                <w:sz w:val="22"/>
                <w:szCs w:val="20"/>
                <w:lang w:val="hu-HU"/>
              </w:rPr>
              <w:t>Core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2 processzor családjának áttekintése</w:t>
            </w:r>
          </w:p>
        </w:tc>
      </w:tr>
      <w:tr w:rsidR="00055AA1" w:rsidRPr="00B62659" w14:paraId="325F0ED8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6" w14:textId="77777777" w:rsidR="00055AA1" w:rsidRPr="00B62659" w:rsidRDefault="00055AA1" w:rsidP="00055AA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7" w14:textId="491F128E" w:rsidR="00055AA1" w:rsidRPr="00B62659" w:rsidRDefault="00055AA1" w:rsidP="00055AA1">
            <w:pPr>
              <w:rPr>
                <w:sz w:val="22"/>
                <w:szCs w:val="20"/>
                <w:lang w:val="hu-HU"/>
              </w:rPr>
            </w:pPr>
          </w:p>
        </w:tc>
      </w:tr>
      <w:tr w:rsidR="00855E24" w:rsidRPr="00B62659" w14:paraId="325F0EDB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9" w14:textId="77777777" w:rsidR="00855E24" w:rsidRPr="00B62659" w:rsidRDefault="00855E24" w:rsidP="00855E24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A" w14:textId="31CFDD7C" w:rsidR="00855E24" w:rsidRPr="00B62659" w:rsidRDefault="00C227CE" w:rsidP="00855E24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Intel </w:t>
            </w:r>
            <w:proofErr w:type="spellStart"/>
            <w:r>
              <w:rPr>
                <w:sz w:val="22"/>
                <w:szCs w:val="20"/>
                <w:lang w:val="hu-HU"/>
              </w:rPr>
              <w:t>Core</w:t>
            </w:r>
            <w:proofErr w:type="spellEnd"/>
            <w:r>
              <w:rPr>
                <w:sz w:val="22"/>
                <w:szCs w:val="20"/>
                <w:lang w:val="hu-HU"/>
              </w:rPr>
              <w:t xml:space="preserve"> 2 processzor családjának áttekintése</w:t>
            </w:r>
          </w:p>
        </w:tc>
      </w:tr>
      <w:tr w:rsidR="008812C1" w:rsidRPr="00B62659" w14:paraId="325F0EDE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C" w14:textId="77777777" w:rsidR="008812C1" w:rsidRPr="00B62659" w:rsidRDefault="008812C1" w:rsidP="008812C1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5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DD" w14:textId="4817B936" w:rsidR="008812C1" w:rsidRPr="00B62659" w:rsidRDefault="008812C1" w:rsidP="008812C1">
            <w:pPr>
              <w:rPr>
                <w:sz w:val="22"/>
                <w:szCs w:val="20"/>
                <w:lang w:val="hu-HU"/>
              </w:rPr>
            </w:pPr>
          </w:p>
        </w:tc>
      </w:tr>
      <w:tr w:rsidR="00A502CC" w:rsidRPr="00B62659" w14:paraId="325F0EE1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DF" w14:textId="77777777" w:rsidR="00A502CC" w:rsidRPr="00B62659" w:rsidRDefault="00A502CC" w:rsidP="00A502CC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6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0" w14:textId="685E3A0F" w:rsidR="00A502CC" w:rsidRPr="00B62659" w:rsidRDefault="00C227CE" w:rsidP="00B61448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B61448" w:rsidRPr="00B62659" w14:paraId="325F0EE4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2" w14:textId="77777777" w:rsidR="00B61448" w:rsidRPr="00B62659" w:rsidRDefault="00B61448" w:rsidP="00B61448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7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3" w14:textId="51292E79" w:rsidR="00B61448" w:rsidRPr="00B62659" w:rsidRDefault="00B61448" w:rsidP="00B61448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7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5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8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6" w14:textId="7D42026E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AMD Zen processzor családjának áttekintése</w:t>
            </w:r>
          </w:p>
        </w:tc>
      </w:tr>
      <w:tr w:rsidR="00C227CE" w:rsidRPr="00B62659" w14:paraId="325F0EEA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8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9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9" w14:textId="33E8BA57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ED" w14:textId="77777777" w:rsidTr="00A722F6">
        <w:trPr>
          <w:cantSplit/>
          <w:trHeight w:val="269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B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0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C" w14:textId="1B348DDA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 xml:space="preserve">ARM </w:t>
            </w:r>
            <w:proofErr w:type="spellStart"/>
            <w:r>
              <w:rPr>
                <w:sz w:val="22"/>
                <w:szCs w:val="20"/>
                <w:lang w:val="hu-HU"/>
              </w:rPr>
              <w:t>Cortex</w:t>
            </w:r>
            <w:proofErr w:type="spellEnd"/>
            <w:r>
              <w:rPr>
                <w:sz w:val="22"/>
                <w:szCs w:val="20"/>
                <w:lang w:val="hu-HU"/>
              </w:rPr>
              <w:t>-A processzor családjának áttekintése</w:t>
            </w:r>
          </w:p>
        </w:tc>
      </w:tr>
      <w:tr w:rsidR="00C227CE" w:rsidRPr="00B62659" w14:paraId="325F0EF0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EE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1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EF" w14:textId="0241620B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</w:p>
        </w:tc>
      </w:tr>
      <w:tr w:rsidR="00C227CE" w:rsidRPr="00B62659" w14:paraId="325F0EF3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1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2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2" w14:textId="02776BC0" w:rsidR="00C227CE" w:rsidRPr="00B62659" w:rsidRDefault="00C227CE" w:rsidP="00C227CE">
            <w:pPr>
              <w:rPr>
                <w:sz w:val="22"/>
                <w:szCs w:val="20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C227CE" w:rsidRPr="00B62659" w14:paraId="325F0EF6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4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3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5" w14:textId="215AE99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</w:p>
        </w:tc>
      </w:tr>
      <w:tr w:rsidR="00C227CE" w:rsidRPr="00B62659" w14:paraId="325F0EF9" w14:textId="77777777" w:rsidTr="00A722F6">
        <w:trPr>
          <w:cantSplit/>
          <w:trHeight w:val="278"/>
        </w:trPr>
        <w:tc>
          <w:tcPr>
            <w:tcW w:w="1913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pct5" w:color="auto" w:fill="FFFFFF"/>
            <w:vAlign w:val="center"/>
          </w:tcPr>
          <w:p w14:paraId="325F0EF7" w14:textId="77777777" w:rsidR="00C227CE" w:rsidRPr="00B62659" w:rsidRDefault="00C227CE" w:rsidP="00C227CE">
            <w:pPr>
              <w:jc w:val="center"/>
              <w:rPr>
                <w:sz w:val="22"/>
                <w:szCs w:val="20"/>
                <w:lang w:val="hu-HU"/>
              </w:rPr>
            </w:pPr>
            <w:r w:rsidRPr="00B62659">
              <w:rPr>
                <w:sz w:val="22"/>
                <w:szCs w:val="20"/>
                <w:lang w:val="hu-HU"/>
              </w:rPr>
              <w:t>14.</w:t>
            </w:r>
          </w:p>
        </w:tc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pct5" w:color="auto" w:fill="FFFFFF"/>
            <w:vAlign w:val="center"/>
          </w:tcPr>
          <w:p w14:paraId="325F0EF8" w14:textId="109F1215" w:rsidR="00C227CE" w:rsidRPr="00797D8B" w:rsidRDefault="00C227CE" w:rsidP="00C227CE">
            <w:pPr>
              <w:rPr>
                <w:iCs/>
                <w:sz w:val="22"/>
                <w:szCs w:val="22"/>
                <w:lang w:val="hu-HU"/>
              </w:rPr>
            </w:pPr>
            <w:r>
              <w:rPr>
                <w:sz w:val="22"/>
                <w:szCs w:val="20"/>
                <w:lang w:val="hu-HU"/>
              </w:rPr>
              <w:t>Processzorok disszipáció kezelése</w:t>
            </w:r>
          </w:p>
        </w:tc>
      </w:tr>
      <w:tr w:rsidR="00C227CE" w:rsidRPr="00B62659" w14:paraId="325F0EFB" w14:textId="77777777" w:rsidTr="004C3267">
        <w:trPr>
          <w:cantSplit/>
          <w:trHeight w:val="379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EFA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Félévközi követelmények</w:t>
            </w:r>
          </w:p>
        </w:tc>
      </w:tr>
      <w:tr w:rsidR="00C227CE" w:rsidRPr="00B62659" w14:paraId="325F0EFF" w14:textId="77777777" w:rsidTr="004C3267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sz w:val="22"/>
                <w:szCs w:val="22"/>
                <w:lang w:val="hu-HU"/>
              </w:rPr>
              <w:tag w:val="evkozi_kov"/>
              <w:id w:val="404404972"/>
              <w:lock w:val="sdtLocked"/>
              <w:placeholder>
                <w:docPart w:val="89F003EE41494596B4524E3BB759D4F3"/>
              </w:placeholder>
            </w:sdtPr>
            <w:sdtEndPr/>
            <w:sdtContent>
              <w:p w14:paraId="325F0EFE" w14:textId="415FF08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sdtContent>
          </w:sdt>
        </w:tc>
      </w:tr>
      <w:tr w:rsidR="00C227CE" w:rsidRPr="00B62659" w14:paraId="325F0F01" w14:textId="77777777" w:rsidTr="004C3267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25F0F00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t>Zárthelyi dolgozatok</w:t>
            </w:r>
          </w:p>
        </w:tc>
      </w:tr>
      <w:tr w:rsidR="00C227CE" w:rsidRPr="00B62659" w14:paraId="325F0F05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2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Oktatási hét</w:t>
            </w:r>
          </w:p>
          <w:p w14:paraId="325F0F03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(konzultáció)</w:t>
            </w:r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p w14:paraId="325F0F04" w14:textId="77777777" w:rsidR="00C227CE" w:rsidRPr="00B62659" w:rsidRDefault="00C227CE" w:rsidP="00C227CE">
            <w:pPr>
              <w:pStyle w:val="Szvegtrzs"/>
              <w:jc w:val="center"/>
            </w:pPr>
            <w:r w:rsidRPr="00B62659">
              <w:t>Témakör</w:t>
            </w:r>
          </w:p>
        </w:tc>
      </w:tr>
      <w:tr w:rsidR="00C227CE" w:rsidRPr="00B62659" w14:paraId="325F0F08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6" w14:textId="474B6964" w:rsidR="00C227CE" w:rsidRPr="00B62659" w:rsidRDefault="00615EE8" w:rsidP="00C227CE">
            <w:pPr>
              <w:pStyle w:val="Szvegtrzs"/>
              <w:jc w:val="center"/>
            </w:pPr>
            <w:sdt>
              <w:sdtPr>
                <w:tag w:val="zh1"/>
                <w:id w:val="404404990"/>
                <w:lock w:val="sdtLocked"/>
                <w:placeholder>
                  <w:docPart w:val="96A4389A0FE84BF38624EC6135B57B4A"/>
                </w:placeholder>
                <w:comboBox>
                  <w:listItem w:value="Jelöljön ki egy elemet.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minden héten" w:value="minden héten"/>
                  <w:listItem w:displayText="minden páros héten" w:value="minden páros héten"/>
                  <w:listItem w:displayText="minden páratlan héten" w:value="minden páratlan héten"/>
                  <w:listItem w:displayText="alkalomszerűen" w:value="alkalomszerűen"/>
                </w:comboBox>
              </w:sdtPr>
              <w:sdtEndPr/>
              <w:sdtContent>
                <w:r w:rsidR="00C227CE">
                  <w:t xml:space="preserve"> </w:t>
                </w:r>
              </w:sdtContent>
            </w:sdt>
          </w:p>
        </w:tc>
        <w:tc>
          <w:tcPr>
            <w:tcW w:w="7354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  <w:vAlign w:val="center"/>
          </w:tcPr>
          <w:sdt>
            <w:sdtPr>
              <w:tag w:val="zh1_sz"/>
              <w:id w:val="404405000"/>
              <w:lock w:val="sdtLocked"/>
              <w:placeholder>
                <w:docPart w:val="B7934DA1B8E24792804D0B75A49154F7"/>
              </w:placeholder>
            </w:sdtPr>
            <w:sdtEndPr/>
            <w:sdtContent>
              <w:p w14:paraId="325F0F07" w14:textId="2CD4DCAA" w:rsidR="00C227CE" w:rsidRPr="00B62659" w:rsidRDefault="00C227CE" w:rsidP="00C227CE">
                <w:pPr>
                  <w:pStyle w:val="Szvegtrzs"/>
                </w:pPr>
                <w:r>
                  <w:t xml:space="preserve"> </w:t>
                </w:r>
              </w:p>
            </w:sdtContent>
          </w:sdt>
        </w:tc>
      </w:tr>
      <w:tr w:rsidR="00C227CE" w:rsidRPr="00B62659" w14:paraId="325F0F0B" w14:textId="77777777" w:rsidTr="004C3267">
        <w:trPr>
          <w:cantSplit/>
          <w:trHeight w:val="580"/>
        </w:trPr>
        <w:tc>
          <w:tcPr>
            <w:tcW w:w="1930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325F0F09" w14:textId="551410CC" w:rsidR="00C227CE" w:rsidRPr="00B62659" w:rsidRDefault="00C227CE" w:rsidP="00C227CE">
            <w:pPr>
              <w:pStyle w:val="Szvegtrzs"/>
              <w:jc w:val="center"/>
            </w:pPr>
          </w:p>
        </w:tc>
        <w:sdt>
          <w:sdtPr>
            <w:tag w:val="zh2_szov"/>
            <w:id w:val="404405001"/>
            <w:placeholder>
              <w:docPart w:val="A0A9B7F9E29F44B78C2E78FBB34579A9"/>
            </w:placeholder>
          </w:sdtPr>
          <w:sdtEndPr/>
          <w:sdtContent>
            <w:tc>
              <w:tcPr>
                <w:tcW w:w="7354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double" w:sz="4" w:space="0" w:color="auto"/>
                </w:tcBorders>
                <w:vAlign w:val="center"/>
              </w:tcPr>
              <w:p w14:paraId="1AD658DF" w14:textId="77777777" w:rsidR="00C227CE" w:rsidRPr="00B62659" w:rsidRDefault="00C227CE" w:rsidP="00C227CE">
                <w:pPr>
                  <w:pStyle w:val="Szvegtrzs"/>
                </w:pPr>
              </w:p>
              <w:p w14:paraId="325F0F0A" w14:textId="2A18F75C" w:rsidR="00C227CE" w:rsidRPr="00B62659" w:rsidRDefault="00C227CE" w:rsidP="00C227CE">
                <w:pPr>
                  <w:pStyle w:val="Szvegtrzs"/>
                </w:pPr>
              </w:p>
            </w:tc>
          </w:sdtContent>
        </w:sdt>
      </w:tr>
      <w:tr w:rsidR="00C227CE" w:rsidRPr="00B62659" w14:paraId="325F0F0D" w14:textId="77777777" w:rsidTr="00D31BF8">
        <w:trPr>
          <w:cantSplit/>
          <w:trHeight w:val="5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0C" w14:textId="77777777" w:rsidR="00C227CE" w:rsidRPr="00B62659" w:rsidRDefault="00C227CE" w:rsidP="00C227CE">
            <w:pPr>
              <w:pStyle w:val="Szvegtrzs"/>
              <w:jc w:val="center"/>
              <w:rPr>
                <w:b/>
              </w:rPr>
            </w:pPr>
            <w:r w:rsidRPr="00B62659">
              <w:rPr>
                <w:b/>
              </w:rPr>
              <w:lastRenderedPageBreak/>
              <w:t xml:space="preserve">A </w:t>
            </w:r>
            <w:r w:rsidRPr="00B62659">
              <w:rPr>
                <w:b/>
                <w:i/>
                <w:iCs/>
              </w:rPr>
              <w:t xml:space="preserve">félévzáró érdemjegy </w:t>
            </w:r>
            <w:r w:rsidRPr="00B62659">
              <w:rPr>
                <w:b/>
              </w:rPr>
              <w:t>(é) kialakításának módszere</w:t>
            </w:r>
          </w:p>
        </w:tc>
      </w:tr>
      <w:tr w:rsidR="00C227CE" w:rsidRPr="00B62659" w14:paraId="325F0F10" w14:textId="77777777" w:rsidTr="00D31BF8">
        <w:trPr>
          <w:cantSplit/>
          <w:trHeight w:val="680"/>
        </w:trPr>
        <w:sdt>
          <w:sdtPr>
            <w:rPr>
              <w:sz w:val="22"/>
              <w:szCs w:val="22"/>
              <w:lang w:val="hu-HU"/>
            </w:rPr>
            <w:tag w:val="erd_kialak"/>
            <w:id w:val="404405011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  <w:shd w:val="clear" w:color="auto" w:fill="FFFFFF"/>
              </w:tcPr>
              <w:p w14:paraId="325F0F0F" w14:textId="359859DC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12" w14:textId="77777777" w:rsidTr="00D31BF8">
        <w:trPr>
          <w:cantSplit/>
          <w:trHeight w:val="680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1" w14:textId="77777777" w:rsidR="00C227CE" w:rsidRPr="00B62659" w:rsidRDefault="00C227CE" w:rsidP="00C227CE">
            <w:pPr>
              <w:jc w:val="center"/>
              <w:rPr>
                <w:b/>
                <w:sz w:val="22"/>
                <w:szCs w:val="22"/>
                <w:lang w:val="hu-HU"/>
              </w:rPr>
            </w:pPr>
            <w:r w:rsidRPr="00B62659">
              <w:rPr>
                <w:b/>
                <w:sz w:val="22"/>
                <w:szCs w:val="22"/>
                <w:lang w:val="hu-HU"/>
              </w:rPr>
              <w:t>Pótlás módja</w:t>
            </w:r>
          </w:p>
        </w:tc>
      </w:tr>
      <w:tr w:rsidR="00C227CE" w:rsidRPr="00B62659" w14:paraId="325F0F14" w14:textId="77777777" w:rsidTr="00A722F6">
        <w:trPr>
          <w:cantSplit/>
          <w:trHeight w:val="680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sdt>
            <w:sdtPr>
              <w:rPr>
                <w:sz w:val="22"/>
                <w:szCs w:val="22"/>
                <w:lang w:val="hu-HU"/>
              </w:rPr>
              <w:tag w:val="pot_mod"/>
              <w:id w:val="404405017"/>
              <w:lock w:val="sdtLocked"/>
              <w:placeholder>
                <w:docPart w:val="89F003EE41494596B4524E3BB759D4F3"/>
              </w:placeholder>
            </w:sdtPr>
            <w:sdtEndPr/>
            <w:sdtContent>
              <w:p w14:paraId="325F0F13" w14:textId="7F01F237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 w:rsidRPr="00797D8B">
                  <w:rPr>
                    <w:sz w:val="22"/>
                    <w:szCs w:val="22"/>
                    <w:lang w:val="hu-HU"/>
                  </w:rPr>
                  <w:t xml:space="preserve">egy pótlási alkalom  </w:t>
                </w:r>
              </w:p>
            </w:sdtContent>
          </w:sdt>
        </w:tc>
      </w:tr>
      <w:tr w:rsidR="00C227CE" w:rsidRPr="00B62659" w14:paraId="325F0F16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14:paraId="325F0F15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 módja</w:t>
            </w:r>
          </w:p>
        </w:tc>
      </w:tr>
      <w:tr w:rsidR="00C227CE" w:rsidRPr="00B62659" w14:paraId="325F0F18" w14:textId="77777777" w:rsidTr="00A722F6">
        <w:trPr>
          <w:cantSplit/>
          <w:trHeight w:val="278"/>
        </w:trPr>
        <w:sdt>
          <w:sdtPr>
            <w:rPr>
              <w:sz w:val="22"/>
              <w:szCs w:val="22"/>
              <w:lang w:val="hu-HU"/>
            </w:rPr>
            <w:tag w:val="vizsga_mod"/>
            <w:id w:val="404405021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17" w14:textId="279FB3BA" w:rsidR="00C227CE" w:rsidRPr="00B62659" w:rsidRDefault="00C227CE" w:rsidP="00C227CE">
                <w:pPr>
                  <w:jc w:val="both"/>
                  <w:rPr>
                    <w:sz w:val="22"/>
                    <w:szCs w:val="22"/>
                    <w:lang w:val="hu-HU"/>
                  </w:rPr>
                </w:pPr>
                <w:r>
                  <w:rPr>
                    <w:sz w:val="22"/>
                    <w:szCs w:val="22"/>
                    <w:lang w:val="hu-HU"/>
                  </w:rPr>
                  <w:t>Írásbeli</w:t>
                </w:r>
              </w:p>
            </w:tc>
          </w:sdtContent>
        </w:sdt>
      </w:tr>
      <w:tr w:rsidR="00C227CE" w:rsidRPr="00B62659" w14:paraId="325F0F1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9" w14:textId="77777777" w:rsidR="00C227CE" w:rsidRPr="00B62659" w:rsidRDefault="00C227CE" w:rsidP="00C227CE">
            <w:pPr>
              <w:jc w:val="center"/>
              <w:rPr>
                <w:b/>
                <w:bCs/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Vizsgajegy kialakítása</w:t>
            </w:r>
          </w:p>
        </w:tc>
      </w:tr>
      <w:tr w:rsidR="00C227CE" w:rsidRPr="00A6478A" w14:paraId="325F0F1C" w14:textId="77777777" w:rsidTr="00A722F6">
        <w:trPr>
          <w:cantSplit/>
          <w:trHeight w:val="278"/>
        </w:trPr>
        <w:sdt>
          <w:sdtPr>
            <w:rPr>
              <w:b/>
              <w:bCs/>
              <w:sz w:val="22"/>
              <w:szCs w:val="22"/>
              <w:lang w:val="hu-HU"/>
            </w:rPr>
            <w:tag w:val="vizga_ph"/>
            <w:id w:val="404405025"/>
            <w:lock w:val="sdtLocked"/>
            <w:placeholder>
              <w:docPart w:val="89F003EE41494596B4524E3BB759D4F3"/>
            </w:placeholder>
          </w:sdtPr>
          <w:sdtEndPr>
            <w:rPr>
              <w:b w:val="0"/>
            </w:rPr>
          </w:sdtEndPr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5A36B0CF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>Az egyes érdemjegyek ponthatárai</w:t>
                </w:r>
              </w:p>
              <w:p w14:paraId="7F29C931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  0% - 49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1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telen)</w:t>
                </w:r>
              </w:p>
              <w:p w14:paraId="01184E65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50% - 62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2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elégséges)</w:t>
                </w:r>
              </w:p>
              <w:p w14:paraId="1C843A42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63% - 7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3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közepes)</w:t>
                </w:r>
              </w:p>
              <w:p w14:paraId="17BBA6FC" w14:textId="77777777" w:rsidR="00C227CE" w:rsidRPr="00797D8B" w:rsidRDefault="00C227CE" w:rsidP="00C227CE">
                <w:pPr>
                  <w:jc w:val="both"/>
                  <w:rPr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75% - 84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  4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ó)</w:t>
                </w:r>
              </w:p>
              <w:p w14:paraId="325F0F1B" w14:textId="1501C896" w:rsidR="00C227CE" w:rsidRPr="00B62659" w:rsidRDefault="00C227CE" w:rsidP="00C227CE">
                <w:pPr>
                  <w:jc w:val="both"/>
                  <w:rPr>
                    <w:b/>
                    <w:bCs/>
                    <w:sz w:val="22"/>
                    <w:szCs w:val="22"/>
                    <w:lang w:val="hu-HU"/>
                  </w:rPr>
                </w:pPr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85% - 100</w:t>
                </w:r>
                <w:proofErr w:type="gramStart"/>
                <w:r w:rsidRPr="00797D8B">
                  <w:rPr>
                    <w:bCs/>
                    <w:sz w:val="22"/>
                    <w:szCs w:val="22"/>
                    <w:lang w:val="hu-HU"/>
                  </w:rPr>
                  <w:t>%    5</w:t>
                </w:r>
                <w:proofErr w:type="gramEnd"/>
                <w:r w:rsidRPr="00797D8B">
                  <w:rPr>
                    <w:bCs/>
                    <w:sz w:val="22"/>
                    <w:szCs w:val="22"/>
                    <w:lang w:val="hu-HU"/>
                  </w:rPr>
                  <w:t xml:space="preserve"> (jeles)</w:t>
                </w:r>
              </w:p>
            </w:tc>
          </w:sdtContent>
        </w:sdt>
      </w:tr>
      <w:tr w:rsidR="00C227CE" w:rsidRPr="00B62659" w14:paraId="325F0F1E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5F0F1D" w14:textId="77777777" w:rsidR="00C227CE" w:rsidRPr="00B62659" w:rsidRDefault="00C227CE" w:rsidP="00C227CE">
            <w:pPr>
              <w:jc w:val="center"/>
              <w:rPr>
                <w:sz w:val="22"/>
                <w:szCs w:val="22"/>
                <w:lang w:val="hu-HU"/>
              </w:rPr>
            </w:pPr>
            <w:r w:rsidRPr="00B62659">
              <w:rPr>
                <w:b/>
                <w:bCs/>
                <w:sz w:val="22"/>
                <w:szCs w:val="22"/>
                <w:lang w:val="hu-HU"/>
              </w:rPr>
              <w:t>Irodalom</w:t>
            </w:r>
          </w:p>
        </w:tc>
      </w:tr>
      <w:tr w:rsidR="00C227CE" w:rsidRPr="00B62659" w14:paraId="325F0F20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1F" w14:textId="77777777" w:rsidR="00C227CE" w:rsidRPr="00B62659" w:rsidRDefault="00C227CE" w:rsidP="00C227CE">
            <w:pPr>
              <w:jc w:val="both"/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Kötelező:</w:t>
            </w:r>
          </w:p>
        </w:tc>
      </w:tr>
      <w:tr w:rsidR="00C227CE" w:rsidRPr="00B62659" w14:paraId="325F0F22" w14:textId="77777777" w:rsidTr="00A722F6">
        <w:trPr>
          <w:cantSplit/>
          <w:trHeight w:val="278"/>
        </w:trPr>
        <w:sdt>
          <w:sdtPr>
            <w:rPr>
              <w:sz w:val="20"/>
              <w:szCs w:val="22"/>
              <w:lang w:val="hu-HU"/>
            </w:rPr>
            <w:tag w:val="kot_ir"/>
            <w:id w:val="404405032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1" w14:textId="2676FDA1" w:rsidR="00C227CE" w:rsidRPr="00B62659" w:rsidRDefault="00C227CE" w:rsidP="00C227CE">
                <w:pPr>
                  <w:jc w:val="both"/>
                  <w:rPr>
                    <w:sz w:val="20"/>
                    <w:szCs w:val="22"/>
                    <w:lang w:val="hu-HU"/>
                  </w:rPr>
                </w:pPr>
                <w:r w:rsidRPr="00797D8B">
                  <w:rPr>
                    <w:sz w:val="20"/>
                    <w:szCs w:val="22"/>
                    <w:lang w:val="hu-HU"/>
                  </w:rPr>
                  <w:t>A honlapon elérhető elektronikus tananyag</w:t>
                </w:r>
              </w:p>
            </w:tc>
          </w:sdtContent>
        </w:sdt>
      </w:tr>
      <w:tr w:rsidR="00C227CE" w:rsidRPr="00B62659" w14:paraId="325F0F24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3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Ajánlott:</w:t>
            </w:r>
          </w:p>
        </w:tc>
      </w:tr>
      <w:tr w:rsidR="00C227CE" w:rsidRPr="00B62659" w14:paraId="325F0F28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aj_ir"/>
            <w:id w:val="404405034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single" w:sz="4" w:space="0" w:color="auto"/>
                  <w:right w:val="double" w:sz="4" w:space="0" w:color="auto"/>
                </w:tcBorders>
              </w:tcPr>
              <w:p w14:paraId="325F0F27" w14:textId="537F0911" w:rsidR="00C227CE" w:rsidRPr="00797D8B" w:rsidRDefault="00C227CE" w:rsidP="00C227CE">
                <w:pPr>
                  <w:jc w:val="both"/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  <w:tr w:rsidR="00C227CE" w:rsidRPr="00B62659" w14:paraId="325F0F2A" w14:textId="77777777" w:rsidTr="00A722F6">
        <w:trPr>
          <w:cantSplit/>
          <w:trHeight w:val="278"/>
        </w:trPr>
        <w:tc>
          <w:tcPr>
            <w:tcW w:w="9284" w:type="dxa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25F0F29" w14:textId="77777777" w:rsidR="00C227CE" w:rsidRPr="00B62659" w:rsidRDefault="00C227CE" w:rsidP="00C227CE">
            <w:pPr>
              <w:rPr>
                <w:sz w:val="22"/>
                <w:szCs w:val="22"/>
                <w:lang w:val="hu-HU"/>
              </w:rPr>
            </w:pPr>
            <w:r w:rsidRPr="00B62659">
              <w:rPr>
                <w:sz w:val="22"/>
                <w:szCs w:val="22"/>
                <w:lang w:val="hu-HU"/>
              </w:rPr>
              <w:t>Egyéb segédletek:</w:t>
            </w:r>
          </w:p>
        </w:tc>
      </w:tr>
      <w:tr w:rsidR="00C227CE" w:rsidRPr="00B62659" w14:paraId="325F0F2C" w14:textId="77777777" w:rsidTr="00A722F6">
        <w:trPr>
          <w:cantSplit/>
          <w:trHeight w:val="278"/>
        </w:trPr>
        <w:sdt>
          <w:sdtPr>
            <w:rPr>
              <w:sz w:val="20"/>
              <w:szCs w:val="20"/>
              <w:lang w:val="hu-HU"/>
            </w:rPr>
            <w:tag w:val="egyeb_seg"/>
            <w:id w:val="404405039"/>
            <w:lock w:val="sdtLocked"/>
            <w:placeholder>
              <w:docPart w:val="89F003EE41494596B4524E3BB759D4F3"/>
            </w:placeholder>
          </w:sdtPr>
          <w:sdtEndPr/>
          <w:sdtContent>
            <w:tc>
              <w:tcPr>
                <w:tcW w:w="9284" w:type="dxa"/>
                <w:gridSpan w:val="3"/>
                <w:tcBorders>
                  <w:top w:val="single" w:sz="4" w:space="0" w:color="auto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25F0F2B" w14:textId="3CA7B63B" w:rsidR="00C227CE" w:rsidRPr="00B62659" w:rsidRDefault="00C227CE" w:rsidP="00C227CE">
                <w:pPr>
                  <w:rPr>
                    <w:sz w:val="20"/>
                    <w:szCs w:val="20"/>
                    <w:lang w:val="hu-HU"/>
                  </w:rPr>
                </w:pPr>
                <w:r>
                  <w:rPr>
                    <w:sz w:val="20"/>
                    <w:szCs w:val="20"/>
                    <w:lang w:val="hu-HU"/>
                  </w:rPr>
                  <w:t xml:space="preserve"> </w:t>
                </w:r>
              </w:p>
            </w:tc>
          </w:sdtContent>
        </w:sdt>
      </w:tr>
    </w:tbl>
    <w:p w14:paraId="325F0F2D" w14:textId="77777777" w:rsidR="00A915E4" w:rsidRPr="00B62659" w:rsidRDefault="00A915E4" w:rsidP="007257C5">
      <w:pPr>
        <w:rPr>
          <w:lang w:val="hu-HU"/>
        </w:rPr>
      </w:pPr>
    </w:p>
    <w:sectPr w:rsidR="00A915E4" w:rsidRPr="00B62659" w:rsidSect="00270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47" w:right="1134" w:bottom="851" w:left="1418" w:header="709" w:footer="709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29B5C" w14:textId="77777777" w:rsidR="00615EE8" w:rsidRDefault="00615EE8">
      <w:r>
        <w:separator/>
      </w:r>
    </w:p>
  </w:endnote>
  <w:endnote w:type="continuationSeparator" w:id="0">
    <w:p w14:paraId="2BE1FAD6" w14:textId="77777777" w:rsidR="00615EE8" w:rsidRDefault="00615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4" w14:textId="77777777" w:rsidR="00570827" w:rsidRDefault="0057082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5" w14:textId="61684648" w:rsidR="00C538FD" w:rsidRDefault="00617612">
    <w:pPr>
      <w:pStyle w:val="llb"/>
      <w:tabs>
        <w:tab w:val="clear" w:pos="9072"/>
        <w:tab w:val="right" w:pos="9214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="00C538FD">
      <w:rPr>
        <w:sz w:val="20"/>
        <w:szCs w:val="20"/>
      </w:rPr>
      <w:instrText xml:space="preserve"> DATE \@ "yyyy. MM. dd." </w:instrText>
    </w:r>
    <w:r>
      <w:rPr>
        <w:sz w:val="20"/>
        <w:szCs w:val="20"/>
      </w:rPr>
      <w:fldChar w:fldCharType="separate"/>
    </w:r>
    <w:r w:rsidR="00B4695A">
      <w:rPr>
        <w:noProof/>
        <w:sz w:val="20"/>
        <w:szCs w:val="20"/>
      </w:rPr>
      <w:t>2021. 09. 02.</w:t>
    </w:r>
    <w:r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7" w14:textId="77777777" w:rsidR="00570827" w:rsidRDefault="0057082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54D27" w14:textId="77777777" w:rsidR="00615EE8" w:rsidRDefault="00615EE8">
      <w:r>
        <w:separator/>
      </w:r>
    </w:p>
  </w:footnote>
  <w:footnote w:type="continuationSeparator" w:id="0">
    <w:p w14:paraId="0DA1D7D7" w14:textId="77777777" w:rsidR="00615EE8" w:rsidRDefault="00615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2" w14:textId="77777777" w:rsidR="00570827" w:rsidRDefault="0057082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3" w14:textId="77777777" w:rsidR="00570827" w:rsidRDefault="00570827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F0F36" w14:textId="77777777" w:rsidR="00570827" w:rsidRDefault="0057082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5367"/>
    <w:multiLevelType w:val="hybridMultilevel"/>
    <w:tmpl w:val="DC52DDD2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C2855"/>
    <w:multiLevelType w:val="hybridMultilevel"/>
    <w:tmpl w:val="0D82A44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80BCF"/>
    <w:multiLevelType w:val="hybridMultilevel"/>
    <w:tmpl w:val="463E3B26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0EA2"/>
    <w:multiLevelType w:val="hybridMultilevel"/>
    <w:tmpl w:val="24E2519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3901E81"/>
    <w:multiLevelType w:val="multilevel"/>
    <w:tmpl w:val="11C042A4"/>
    <w:lvl w:ilvl="0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9FA2FF5"/>
    <w:multiLevelType w:val="hybridMultilevel"/>
    <w:tmpl w:val="11C042A4"/>
    <w:lvl w:ilvl="0" w:tplc="EDDA5D56">
      <w:start w:val="1"/>
      <w:numFmt w:val="bullet"/>
      <w:lvlText w:val="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5F752DF"/>
    <w:multiLevelType w:val="hybridMultilevel"/>
    <w:tmpl w:val="0B368368"/>
    <w:lvl w:ilvl="0" w:tplc="AD8C5F52">
      <w:start w:val="1"/>
      <w:numFmt w:val="bullet"/>
      <w:lvlText w:val=""/>
      <w:lvlJc w:val="left"/>
      <w:pPr>
        <w:tabs>
          <w:tab w:val="num" w:pos="993"/>
        </w:tabs>
        <w:ind w:left="993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713"/>
        </w:tabs>
        <w:ind w:left="1713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433"/>
        </w:tabs>
        <w:ind w:left="243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153"/>
        </w:tabs>
        <w:ind w:left="315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73"/>
        </w:tabs>
        <w:ind w:left="3873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93"/>
        </w:tabs>
        <w:ind w:left="459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13"/>
        </w:tabs>
        <w:ind w:left="531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033"/>
        </w:tabs>
        <w:ind w:left="6033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753"/>
        </w:tabs>
        <w:ind w:left="6753" w:hanging="360"/>
      </w:pPr>
      <w:rPr>
        <w:rFonts w:ascii="Wingdings" w:hAnsi="Wingdings" w:hint="default"/>
      </w:rPr>
    </w:lvl>
  </w:abstractNum>
  <w:abstractNum w:abstractNumId="7" w15:restartNumberingAfterBreak="0">
    <w:nsid w:val="474D2ADF"/>
    <w:multiLevelType w:val="hybridMultilevel"/>
    <w:tmpl w:val="B36E01E2"/>
    <w:lvl w:ilvl="0" w:tplc="040E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5B8536D0"/>
    <w:multiLevelType w:val="multilevel"/>
    <w:tmpl w:val="602AA3D4"/>
    <w:lvl w:ilvl="0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3341"/>
    <w:multiLevelType w:val="hybridMultilevel"/>
    <w:tmpl w:val="EE9C8A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2E35B2"/>
    <w:multiLevelType w:val="hybridMultilevel"/>
    <w:tmpl w:val="602AA3D4"/>
    <w:lvl w:ilvl="0" w:tplc="15689E82">
      <w:start w:val="1"/>
      <w:numFmt w:val="bullet"/>
      <w:lvlText w:val="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22DC4"/>
    <w:multiLevelType w:val="hybridMultilevel"/>
    <w:tmpl w:val="090EBB0C"/>
    <w:lvl w:ilvl="0" w:tplc="31FCF230">
      <w:start w:val="1"/>
      <w:numFmt w:val="bullet"/>
      <w:lvlText w:val=""/>
      <w:lvlJc w:val="left"/>
      <w:pPr>
        <w:tabs>
          <w:tab w:val="num" w:pos="1647"/>
        </w:tabs>
        <w:ind w:left="164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CB6739"/>
    <w:multiLevelType w:val="hybridMultilevel"/>
    <w:tmpl w:val="904084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F81DD5"/>
    <w:multiLevelType w:val="hybridMultilevel"/>
    <w:tmpl w:val="3B48B1B0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5"/>
  </w:num>
  <w:num w:numId="5">
    <w:abstractNumId w:val="4"/>
  </w:num>
  <w:num w:numId="6">
    <w:abstractNumId w:val="13"/>
  </w:num>
  <w:num w:numId="7">
    <w:abstractNumId w:val="6"/>
  </w:num>
  <w:num w:numId="8">
    <w:abstractNumId w:val="11"/>
  </w:num>
  <w:num w:numId="9">
    <w:abstractNumId w:val="3"/>
  </w:num>
  <w:num w:numId="10">
    <w:abstractNumId w:val="7"/>
  </w:num>
  <w:num w:numId="11">
    <w:abstractNumId w:val="10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jA1NjI1MTU2MbBU0lEKTi0uzszPAykwqgUAjN2pHywAAAA="/>
    <w:docVar w:name="_AMO_XmlVersion" w:val="Empty"/>
  </w:docVars>
  <w:rsids>
    <w:rsidRoot w:val="00D4699D"/>
    <w:rsid w:val="00000813"/>
    <w:rsid w:val="0000167C"/>
    <w:rsid w:val="00005164"/>
    <w:rsid w:val="00030B30"/>
    <w:rsid w:val="000413DA"/>
    <w:rsid w:val="0004470C"/>
    <w:rsid w:val="00051AB0"/>
    <w:rsid w:val="00055AA1"/>
    <w:rsid w:val="00057E14"/>
    <w:rsid w:val="00086247"/>
    <w:rsid w:val="000B2999"/>
    <w:rsid w:val="000C7905"/>
    <w:rsid w:val="000D25F7"/>
    <w:rsid w:val="00103364"/>
    <w:rsid w:val="001606BD"/>
    <w:rsid w:val="001810CE"/>
    <w:rsid w:val="001B626C"/>
    <w:rsid w:val="001D146C"/>
    <w:rsid w:val="001F493F"/>
    <w:rsid w:val="00235E35"/>
    <w:rsid w:val="002403F3"/>
    <w:rsid w:val="002410BD"/>
    <w:rsid w:val="002704B7"/>
    <w:rsid w:val="00275C9B"/>
    <w:rsid w:val="00292CEA"/>
    <w:rsid w:val="002B6DEA"/>
    <w:rsid w:val="002C06B8"/>
    <w:rsid w:val="002D1835"/>
    <w:rsid w:val="002F2EC1"/>
    <w:rsid w:val="003055A8"/>
    <w:rsid w:val="00305880"/>
    <w:rsid w:val="00322808"/>
    <w:rsid w:val="0032624A"/>
    <w:rsid w:val="00326492"/>
    <w:rsid w:val="00347830"/>
    <w:rsid w:val="00347F3B"/>
    <w:rsid w:val="00374671"/>
    <w:rsid w:val="00382924"/>
    <w:rsid w:val="0039659C"/>
    <w:rsid w:val="003A70CC"/>
    <w:rsid w:val="003A74BE"/>
    <w:rsid w:val="003C3BA9"/>
    <w:rsid w:val="003D4FD4"/>
    <w:rsid w:val="003E6FD6"/>
    <w:rsid w:val="003F14BF"/>
    <w:rsid w:val="004009A6"/>
    <w:rsid w:val="00404C0C"/>
    <w:rsid w:val="00407088"/>
    <w:rsid w:val="00424591"/>
    <w:rsid w:val="00445CC4"/>
    <w:rsid w:val="00473CC9"/>
    <w:rsid w:val="00491865"/>
    <w:rsid w:val="004A05D0"/>
    <w:rsid w:val="004C1943"/>
    <w:rsid w:val="004C3267"/>
    <w:rsid w:val="004F22B8"/>
    <w:rsid w:val="004F69D3"/>
    <w:rsid w:val="004F79B2"/>
    <w:rsid w:val="00511E9F"/>
    <w:rsid w:val="00517D0E"/>
    <w:rsid w:val="0052075B"/>
    <w:rsid w:val="00531687"/>
    <w:rsid w:val="00532364"/>
    <w:rsid w:val="00535FCB"/>
    <w:rsid w:val="00545416"/>
    <w:rsid w:val="0055058A"/>
    <w:rsid w:val="0056441E"/>
    <w:rsid w:val="00570827"/>
    <w:rsid w:val="00586175"/>
    <w:rsid w:val="00595D2D"/>
    <w:rsid w:val="005A1F73"/>
    <w:rsid w:val="005A7126"/>
    <w:rsid w:val="005B0337"/>
    <w:rsid w:val="005B6F7E"/>
    <w:rsid w:val="005D3974"/>
    <w:rsid w:val="00615EE8"/>
    <w:rsid w:val="00617612"/>
    <w:rsid w:val="0063272E"/>
    <w:rsid w:val="006331EA"/>
    <w:rsid w:val="00633284"/>
    <w:rsid w:val="006549D5"/>
    <w:rsid w:val="00656D6D"/>
    <w:rsid w:val="00673FBE"/>
    <w:rsid w:val="006A7CB9"/>
    <w:rsid w:val="006B5674"/>
    <w:rsid w:val="006C6BDE"/>
    <w:rsid w:val="006F3DF8"/>
    <w:rsid w:val="006F5292"/>
    <w:rsid w:val="00703F13"/>
    <w:rsid w:val="007257C5"/>
    <w:rsid w:val="007420B6"/>
    <w:rsid w:val="007436F8"/>
    <w:rsid w:val="0074588D"/>
    <w:rsid w:val="00752D74"/>
    <w:rsid w:val="00763746"/>
    <w:rsid w:val="00780BD3"/>
    <w:rsid w:val="00797D8B"/>
    <w:rsid w:val="007E6A31"/>
    <w:rsid w:val="007F6538"/>
    <w:rsid w:val="00812E26"/>
    <w:rsid w:val="00827552"/>
    <w:rsid w:val="00827DC7"/>
    <w:rsid w:val="00841C52"/>
    <w:rsid w:val="00844F3E"/>
    <w:rsid w:val="00855E24"/>
    <w:rsid w:val="00861E08"/>
    <w:rsid w:val="00866B97"/>
    <w:rsid w:val="00880BCD"/>
    <w:rsid w:val="008812C1"/>
    <w:rsid w:val="00896A9A"/>
    <w:rsid w:val="008A55EA"/>
    <w:rsid w:val="008C0E3D"/>
    <w:rsid w:val="008D11E5"/>
    <w:rsid w:val="008D18E3"/>
    <w:rsid w:val="008F4A5B"/>
    <w:rsid w:val="00906F3A"/>
    <w:rsid w:val="00916F64"/>
    <w:rsid w:val="0092130B"/>
    <w:rsid w:val="00936CBF"/>
    <w:rsid w:val="00944480"/>
    <w:rsid w:val="00947436"/>
    <w:rsid w:val="00947642"/>
    <w:rsid w:val="00955758"/>
    <w:rsid w:val="00956A12"/>
    <w:rsid w:val="009733B9"/>
    <w:rsid w:val="0098324D"/>
    <w:rsid w:val="00983F27"/>
    <w:rsid w:val="0099096D"/>
    <w:rsid w:val="009A0257"/>
    <w:rsid w:val="009C001C"/>
    <w:rsid w:val="009C683A"/>
    <w:rsid w:val="009C742F"/>
    <w:rsid w:val="009C79A9"/>
    <w:rsid w:val="009D4A35"/>
    <w:rsid w:val="009E20A8"/>
    <w:rsid w:val="009E4720"/>
    <w:rsid w:val="00A45E39"/>
    <w:rsid w:val="00A475EF"/>
    <w:rsid w:val="00A502CC"/>
    <w:rsid w:val="00A533D5"/>
    <w:rsid w:val="00A54B7C"/>
    <w:rsid w:val="00A54F64"/>
    <w:rsid w:val="00A56E8E"/>
    <w:rsid w:val="00A6478A"/>
    <w:rsid w:val="00A70E1C"/>
    <w:rsid w:val="00A722F6"/>
    <w:rsid w:val="00A73ED6"/>
    <w:rsid w:val="00A915E4"/>
    <w:rsid w:val="00AC0F9D"/>
    <w:rsid w:val="00AC4A88"/>
    <w:rsid w:val="00AD63FD"/>
    <w:rsid w:val="00AE460B"/>
    <w:rsid w:val="00AF1203"/>
    <w:rsid w:val="00B059AA"/>
    <w:rsid w:val="00B23BAC"/>
    <w:rsid w:val="00B26CA5"/>
    <w:rsid w:val="00B4695A"/>
    <w:rsid w:val="00B51173"/>
    <w:rsid w:val="00B61448"/>
    <w:rsid w:val="00B62659"/>
    <w:rsid w:val="00B7642B"/>
    <w:rsid w:val="00B80F40"/>
    <w:rsid w:val="00BA2CF6"/>
    <w:rsid w:val="00BB166F"/>
    <w:rsid w:val="00BC2B26"/>
    <w:rsid w:val="00BC7AED"/>
    <w:rsid w:val="00BE7E62"/>
    <w:rsid w:val="00C126A7"/>
    <w:rsid w:val="00C15686"/>
    <w:rsid w:val="00C227CE"/>
    <w:rsid w:val="00C22DD6"/>
    <w:rsid w:val="00C538FD"/>
    <w:rsid w:val="00C65DB8"/>
    <w:rsid w:val="00C77462"/>
    <w:rsid w:val="00C87F3F"/>
    <w:rsid w:val="00C9097B"/>
    <w:rsid w:val="00CA595E"/>
    <w:rsid w:val="00CA6313"/>
    <w:rsid w:val="00CB4DDE"/>
    <w:rsid w:val="00D31BF8"/>
    <w:rsid w:val="00D36240"/>
    <w:rsid w:val="00D4699D"/>
    <w:rsid w:val="00D5255B"/>
    <w:rsid w:val="00D52ABE"/>
    <w:rsid w:val="00D560E7"/>
    <w:rsid w:val="00D919E2"/>
    <w:rsid w:val="00D94C45"/>
    <w:rsid w:val="00DA51C8"/>
    <w:rsid w:val="00DB500D"/>
    <w:rsid w:val="00DB5036"/>
    <w:rsid w:val="00DC026F"/>
    <w:rsid w:val="00DC2060"/>
    <w:rsid w:val="00DD7BC6"/>
    <w:rsid w:val="00DE4ED2"/>
    <w:rsid w:val="00DF7EAC"/>
    <w:rsid w:val="00E15BEA"/>
    <w:rsid w:val="00E26C40"/>
    <w:rsid w:val="00E400CD"/>
    <w:rsid w:val="00E46611"/>
    <w:rsid w:val="00E47286"/>
    <w:rsid w:val="00E71EB0"/>
    <w:rsid w:val="00E75768"/>
    <w:rsid w:val="00E76619"/>
    <w:rsid w:val="00E771D0"/>
    <w:rsid w:val="00E81A02"/>
    <w:rsid w:val="00ED599E"/>
    <w:rsid w:val="00EE3024"/>
    <w:rsid w:val="00EF2EEE"/>
    <w:rsid w:val="00EF7AE6"/>
    <w:rsid w:val="00F14FF8"/>
    <w:rsid w:val="00F172A3"/>
    <w:rsid w:val="00F21058"/>
    <w:rsid w:val="00F33D0C"/>
    <w:rsid w:val="00F44FB1"/>
    <w:rsid w:val="00F768CC"/>
    <w:rsid w:val="00F83ACE"/>
    <w:rsid w:val="00F92A77"/>
    <w:rsid w:val="00F9635D"/>
    <w:rsid w:val="00FA05FE"/>
    <w:rsid w:val="00FA6E6F"/>
    <w:rsid w:val="00FE3501"/>
    <w:rsid w:val="00FE3EC3"/>
    <w:rsid w:val="00FF294D"/>
    <w:rsid w:val="5C84B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5F0E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403F3"/>
    <w:rPr>
      <w:sz w:val="24"/>
      <w:szCs w:val="24"/>
      <w:lang w:val="en-GB" w:eastAsia="en-US"/>
    </w:rPr>
  </w:style>
  <w:style w:type="paragraph" w:styleId="Cmsor1">
    <w:name w:val="heading 1"/>
    <w:basedOn w:val="Norml"/>
    <w:next w:val="Norml"/>
    <w:qFormat/>
    <w:rsid w:val="002704B7"/>
    <w:pPr>
      <w:keepNext/>
      <w:autoSpaceDE w:val="0"/>
      <w:autoSpaceDN w:val="0"/>
      <w:jc w:val="center"/>
      <w:outlineLvl w:val="0"/>
    </w:pPr>
    <w:rPr>
      <w:i/>
      <w:iCs/>
      <w:lang w:val="hu-HU" w:eastAsia="hu-HU"/>
    </w:rPr>
  </w:style>
  <w:style w:type="paragraph" w:styleId="Cmsor2">
    <w:name w:val="heading 2"/>
    <w:basedOn w:val="Norml"/>
    <w:next w:val="Norml"/>
    <w:qFormat/>
    <w:rsid w:val="002704B7"/>
    <w:pPr>
      <w:keepNext/>
      <w:autoSpaceDE w:val="0"/>
      <w:autoSpaceDN w:val="0"/>
      <w:outlineLvl w:val="1"/>
    </w:pPr>
    <w:rPr>
      <w:i/>
      <w:iCs/>
      <w:lang w:val="hu-HU" w:eastAsia="hu-HU"/>
    </w:rPr>
  </w:style>
  <w:style w:type="paragraph" w:styleId="Cmsor3">
    <w:name w:val="heading 3"/>
    <w:basedOn w:val="Norml"/>
    <w:next w:val="Norml"/>
    <w:qFormat/>
    <w:rsid w:val="002704B7"/>
    <w:pPr>
      <w:keepNext/>
      <w:autoSpaceDE w:val="0"/>
      <w:autoSpaceDN w:val="0"/>
      <w:jc w:val="right"/>
      <w:outlineLvl w:val="2"/>
    </w:pPr>
    <w:rPr>
      <w:i/>
      <w:iCs/>
      <w:lang w:val="hu-HU" w:eastAsia="hu-HU"/>
    </w:rPr>
  </w:style>
  <w:style w:type="paragraph" w:styleId="Cmsor4">
    <w:name w:val="heading 4"/>
    <w:basedOn w:val="Norml"/>
    <w:next w:val="Norml"/>
    <w:qFormat/>
    <w:rsid w:val="002704B7"/>
    <w:pPr>
      <w:keepNext/>
      <w:autoSpaceDE w:val="0"/>
      <w:autoSpaceDN w:val="0"/>
      <w:outlineLvl w:val="3"/>
    </w:pPr>
    <w:rPr>
      <w:b/>
      <w:bCs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rsid w:val="002704B7"/>
    <w:pPr>
      <w:tabs>
        <w:tab w:val="center" w:pos="4536"/>
        <w:tab w:val="right" w:pos="9072"/>
      </w:tabs>
      <w:autoSpaceDE w:val="0"/>
      <w:autoSpaceDN w:val="0"/>
    </w:pPr>
    <w:rPr>
      <w:lang w:val="hu-HU" w:eastAsia="hu-HU"/>
    </w:rPr>
  </w:style>
  <w:style w:type="paragraph" w:styleId="Szvegtrzs">
    <w:name w:val="Body Text"/>
    <w:basedOn w:val="Norml"/>
    <w:rsid w:val="002704B7"/>
    <w:pPr>
      <w:autoSpaceDE w:val="0"/>
      <w:autoSpaceDN w:val="0"/>
    </w:pPr>
    <w:rPr>
      <w:sz w:val="22"/>
      <w:szCs w:val="22"/>
      <w:lang w:val="hu-HU" w:eastAsia="hu-HU"/>
    </w:rPr>
  </w:style>
  <w:style w:type="paragraph" w:styleId="lfej">
    <w:name w:val="header"/>
    <w:basedOn w:val="Norml"/>
    <w:rsid w:val="002704B7"/>
    <w:pPr>
      <w:tabs>
        <w:tab w:val="center" w:pos="4536"/>
        <w:tab w:val="right" w:pos="9072"/>
      </w:tabs>
    </w:pPr>
  </w:style>
  <w:style w:type="paragraph" w:styleId="Szvegtrzs2">
    <w:name w:val="Body Text 2"/>
    <w:basedOn w:val="Norml"/>
    <w:rsid w:val="002704B7"/>
    <w:pPr>
      <w:jc w:val="both"/>
    </w:pPr>
    <w:rPr>
      <w:sz w:val="20"/>
      <w:szCs w:val="22"/>
    </w:rPr>
  </w:style>
  <w:style w:type="paragraph" w:styleId="Normlbehzs">
    <w:name w:val="Normal Indent"/>
    <w:basedOn w:val="Norml"/>
    <w:rsid w:val="002704B7"/>
    <w:pPr>
      <w:overflowPunct w:val="0"/>
      <w:autoSpaceDE w:val="0"/>
      <w:autoSpaceDN w:val="0"/>
      <w:adjustRightInd w:val="0"/>
      <w:ind w:left="567" w:firstLine="238"/>
      <w:textAlignment w:val="baseline"/>
    </w:pPr>
    <w:rPr>
      <w:rFonts w:ascii="Garamond" w:hAnsi="Garamond"/>
      <w:szCs w:val="20"/>
    </w:rPr>
  </w:style>
  <w:style w:type="paragraph" w:customStyle="1" w:styleId="DefaultParagraphFont1">
    <w:name w:val="Default Paragraph Font1"/>
    <w:next w:val="Norml"/>
    <w:rsid w:val="00347830"/>
    <w:rPr>
      <w:rFonts w:ascii="Times" w:hAnsi="Time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15686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15686"/>
    <w:rPr>
      <w:rFonts w:ascii="Tahoma" w:hAnsi="Tahoma" w:cs="Tahoma"/>
      <w:sz w:val="16"/>
      <w:szCs w:val="16"/>
      <w:lang w:val="en-GB" w:eastAsia="en-US"/>
    </w:rPr>
  </w:style>
  <w:style w:type="character" w:styleId="Helyrzszveg">
    <w:name w:val="Placeholder Text"/>
    <w:basedOn w:val="Bekezdsalapbettpusa"/>
    <w:uiPriority w:val="99"/>
    <w:semiHidden/>
    <w:rsid w:val="00E76619"/>
    <w:rPr>
      <w:color w:val="808080"/>
    </w:rPr>
  </w:style>
  <w:style w:type="character" w:styleId="Hiperhivatkozs">
    <w:name w:val="Hyperlink"/>
    <w:basedOn w:val="Bekezdsalapbettpusa"/>
    <w:uiPriority w:val="99"/>
    <w:unhideWhenUsed/>
    <w:rsid w:val="00E466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8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267570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C597058-85E2-4BBC-A71B-081B457BDEAA}"/>
      </w:docPartPr>
      <w:docPartBody>
        <w:p w:rsidR="0008335C" w:rsidRDefault="000A6493"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DDDE1C70A556465E8A06F8571D5A22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1581A8D-4021-424D-B097-179A34AB2090}"/>
      </w:docPartPr>
      <w:docPartBody>
        <w:p w:rsidR="0008335C" w:rsidRDefault="00FA7115" w:rsidP="00FA7115">
          <w:pPr>
            <w:pStyle w:val="DDDE1C70A556465E8A06F8571D5A2228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400560DA5F8B4DBFB3F491B91E69368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FCFB09-0CBC-4578-B52E-4D5D5DA10725}"/>
      </w:docPartPr>
      <w:docPartBody>
        <w:p w:rsidR="0008335C" w:rsidRDefault="00FA7115" w:rsidP="00FA7115">
          <w:pPr>
            <w:pStyle w:val="400560DA5F8B4DBFB3F491B91E69368F2"/>
          </w:pPr>
          <w:r w:rsidRPr="00E26C40">
            <w:rPr>
              <w:rStyle w:val="Helyrzszveg"/>
            </w:rPr>
            <w:t>Jelöljön ki egy elemet.</w:t>
          </w:r>
        </w:p>
      </w:docPartBody>
    </w:docPart>
    <w:docPart>
      <w:docPartPr>
        <w:name w:val="C05A8BCA4C174AD280FFF5C36F11772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6F1F9E3-643D-44A9-A51B-2A812F665611}"/>
      </w:docPartPr>
      <w:docPartBody>
        <w:p w:rsidR="0008335C" w:rsidRDefault="000A6493" w:rsidP="000A6493">
          <w:pPr>
            <w:pStyle w:val="C05A8BCA4C174AD280FFF5C36F117728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46B02E5D8775427DA0E230F52EC4AE5E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87F48A9-0038-4ADE-BBED-5E919722021A}"/>
      </w:docPartPr>
      <w:docPartBody>
        <w:p w:rsidR="00E724D0" w:rsidRDefault="00FA7115" w:rsidP="00FA7115">
          <w:pPr>
            <w:pStyle w:val="46B02E5D8775427DA0E230F52EC4AE5E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67BB11A303E04B7CADBE20F934413701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8A9B430-603E-4E1F-9B61-9E123C6F88E7}"/>
      </w:docPartPr>
      <w:docPartBody>
        <w:p w:rsidR="00E724D0" w:rsidRDefault="00FA7115" w:rsidP="00FA7115">
          <w:pPr>
            <w:pStyle w:val="67BB11A303E04B7CADBE20F934413701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564E7D637CA14EEB9CA23D9389210B5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414EB13-A724-4AC8-A809-8CBDE7902D31}"/>
      </w:docPartPr>
      <w:docPartBody>
        <w:p w:rsidR="00E724D0" w:rsidRDefault="00FA7115" w:rsidP="00FA7115">
          <w:pPr>
            <w:pStyle w:val="564E7D637CA14EEB9CA23D9389210B531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70CF5C3208240D986802B21E21A518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3EB4D81-0F5E-47F3-9205-4AD8F8589D37}"/>
      </w:docPartPr>
      <w:docPartBody>
        <w:p w:rsidR="00954DB8" w:rsidRDefault="005C0E85" w:rsidP="005C0E85">
          <w:pPr>
            <w:pStyle w:val="970CF5C3208240D986802B21E21A518A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7C7350825DF34D79AAA1F58F16764F4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65C4E46-756F-4199-908C-DC760B65943C}"/>
      </w:docPartPr>
      <w:docPartBody>
        <w:p w:rsidR="00954DB8" w:rsidRDefault="005C0E85" w:rsidP="005C0E85">
          <w:pPr>
            <w:pStyle w:val="7C7350825DF34D79AAA1F58F16764F4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BF6CAD20498346E9B7658C181958090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0F3CD6E-5947-45E7-B9DC-84C8AEAED34B}"/>
      </w:docPartPr>
      <w:docPartBody>
        <w:p w:rsidR="00954DB8" w:rsidRDefault="005C0E85" w:rsidP="005C0E85">
          <w:pPr>
            <w:pStyle w:val="BF6CAD20498346E9B7658C181958090D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146A576364154B7B90BE65109AD301C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F1BC8F9-2232-45E1-B7B2-F3B3D5F50D51}"/>
      </w:docPartPr>
      <w:docPartBody>
        <w:p w:rsidR="00954DB8" w:rsidRDefault="005C0E85" w:rsidP="005C0E85">
          <w:pPr>
            <w:pStyle w:val="146A576364154B7B90BE65109AD301C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89F003EE41494596B4524E3BB759D4F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74D2BA4-14AE-4B8A-97B8-C3783E7C18D2}"/>
      </w:docPartPr>
      <w:docPartBody>
        <w:p w:rsidR="00E206EC" w:rsidRDefault="00562391" w:rsidP="00562391">
          <w:pPr>
            <w:pStyle w:val="89F003EE41494596B4524E3BB759D4F3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96A4389A0FE84BF38624EC6135B57B4A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A608CF6-3347-40C0-B01D-306D9AB1D7CE}"/>
      </w:docPartPr>
      <w:docPartBody>
        <w:p w:rsidR="00E206EC" w:rsidRDefault="00562391" w:rsidP="00562391">
          <w:pPr>
            <w:pStyle w:val="96A4389A0FE84BF38624EC6135B57B4A"/>
          </w:pPr>
          <w:r w:rsidRPr="00E04470">
            <w:rPr>
              <w:rStyle w:val="Helyrzszveg"/>
            </w:rPr>
            <w:t>Jelöljön ki egy elemet.</w:t>
          </w:r>
        </w:p>
      </w:docPartBody>
    </w:docPart>
    <w:docPart>
      <w:docPartPr>
        <w:name w:val="B7934DA1B8E24792804D0B75A49154F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EC5C54E-C396-4856-A22F-57D0DC9123B1}"/>
      </w:docPartPr>
      <w:docPartBody>
        <w:p w:rsidR="00E206EC" w:rsidRDefault="00562391" w:rsidP="00562391">
          <w:pPr>
            <w:pStyle w:val="B7934DA1B8E24792804D0B75A49154F7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  <w:docPart>
      <w:docPartPr>
        <w:name w:val="A0A9B7F9E29F44B78C2E78FBB34579A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90AA8A2-902E-42E3-8F05-04730BE17F08}"/>
      </w:docPartPr>
      <w:docPartBody>
        <w:p w:rsidR="00E206EC" w:rsidRDefault="00562391" w:rsidP="00562391">
          <w:pPr>
            <w:pStyle w:val="A0A9B7F9E29F44B78C2E78FBB34579A9"/>
          </w:pPr>
          <w:r w:rsidRPr="00E04470">
            <w:rPr>
              <w:rStyle w:val="Helyrzszveg"/>
            </w:rPr>
            <w:t>Szöveg beírásához katt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A6493"/>
    <w:rsid w:val="0008335C"/>
    <w:rsid w:val="00096CA3"/>
    <w:rsid w:val="000A5D09"/>
    <w:rsid w:val="000A6493"/>
    <w:rsid w:val="0016075E"/>
    <w:rsid w:val="00173612"/>
    <w:rsid w:val="002B3B23"/>
    <w:rsid w:val="00417CAC"/>
    <w:rsid w:val="0042039B"/>
    <w:rsid w:val="00440382"/>
    <w:rsid w:val="004C28E4"/>
    <w:rsid w:val="004C7984"/>
    <w:rsid w:val="00562391"/>
    <w:rsid w:val="005C0E85"/>
    <w:rsid w:val="00607135"/>
    <w:rsid w:val="00644388"/>
    <w:rsid w:val="00705422"/>
    <w:rsid w:val="008C4699"/>
    <w:rsid w:val="00954DB8"/>
    <w:rsid w:val="00BB5CE1"/>
    <w:rsid w:val="00BD295A"/>
    <w:rsid w:val="00C6101E"/>
    <w:rsid w:val="00D7494A"/>
    <w:rsid w:val="00E206EC"/>
    <w:rsid w:val="00E724D0"/>
    <w:rsid w:val="00EC548D"/>
    <w:rsid w:val="00FA7115"/>
    <w:rsid w:val="00FD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562391"/>
  </w:style>
  <w:style w:type="paragraph" w:customStyle="1" w:styleId="83FCD94488F24F0FB3662C4505906832">
    <w:name w:val="83FCD94488F24F0FB3662C4505906832"/>
    <w:rsid w:val="000A6493"/>
  </w:style>
  <w:style w:type="paragraph" w:customStyle="1" w:styleId="3D9F1953AB23487A82394A92E2FE2493">
    <w:name w:val="3D9F1953AB23487A82394A92E2FE2493"/>
    <w:rsid w:val="000A6493"/>
  </w:style>
  <w:style w:type="paragraph" w:customStyle="1" w:styleId="482986A7BD604E74A0C67AC1BF04F487">
    <w:name w:val="482986A7BD604E74A0C67AC1BF04F487"/>
    <w:rsid w:val="000A6493"/>
  </w:style>
  <w:style w:type="paragraph" w:customStyle="1" w:styleId="DDDE1C70A556465E8A06F8571D5A2228">
    <w:name w:val="DDDE1C70A556465E8A06F8571D5A2228"/>
    <w:rsid w:val="000A6493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">
    <w:name w:val="400560DA5F8B4DBFB3F491B91E69368F"/>
    <w:rsid w:val="000A6493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1">
    <w:name w:val="482986A7BD604E74A0C67AC1BF04F4871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">
    <w:name w:val="2A4D3055491C48F8A379078F44140C02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">
    <w:name w:val="693AF3AD0B124C629DAD0C424D7AB3DD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">
    <w:name w:val="A6A1F8EDCA574771A863B84D4D7915C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">
    <w:name w:val="ECF4BA69BF25457DBF9BD711284FD0C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">
    <w:name w:val="BC565CBFAC2E4A47BC8D9CA99192E2F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">
    <w:name w:val="1DBBBE4A7F20428A8DF4BA6E1E98A68B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">
    <w:name w:val="0300DA782D3547E0A01F389AD2FFB2A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">
    <w:name w:val="FBAD66C6F24F42F2AD53B21429B094D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">
    <w:name w:val="5072A28888B44A26B047EE82C4C8BCF3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">
    <w:name w:val="4951FBDC795A4A87B5AF7881EFCA5698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">
    <w:name w:val="48749E5F417945028697CCEBB70CC9A0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">
    <w:name w:val="3194D7321C71475581456E0C408C2DB9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">
    <w:name w:val="80251210C1874F7380B10C844DF94DBC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">
    <w:name w:val="40E55CA575214E9FB2C40A0CF2D36ED4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">
    <w:name w:val="4516E795461145D1887E5CD97F439C9F"/>
    <w:rsid w:val="000A64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C05A8BCA4C174AD280FFF5C36F117728">
    <w:name w:val="C05A8BCA4C174AD280FFF5C36F117728"/>
    <w:rsid w:val="000A6493"/>
  </w:style>
  <w:style w:type="paragraph" w:customStyle="1" w:styleId="625021ED9D8A43309AD3744965D8B66F">
    <w:name w:val="625021ED9D8A43309AD3744965D8B66F"/>
    <w:rsid w:val="000A6493"/>
  </w:style>
  <w:style w:type="paragraph" w:customStyle="1" w:styleId="B9B4DA3709A54E2C9A0FA601AB305C58">
    <w:name w:val="B9B4DA3709A54E2C9A0FA601AB305C58"/>
    <w:rsid w:val="000A6493"/>
  </w:style>
  <w:style w:type="paragraph" w:customStyle="1" w:styleId="8AC7C302E9E0474199C315DD477DC811">
    <w:name w:val="8AC7C302E9E0474199C315DD477DC811"/>
    <w:rsid w:val="000A6493"/>
  </w:style>
  <w:style w:type="paragraph" w:customStyle="1" w:styleId="FF46671D0BE644D78F5C76CFCA5DF331">
    <w:name w:val="FF46671D0BE644D78F5C76CFCA5DF331"/>
    <w:rsid w:val="000A6493"/>
  </w:style>
  <w:style w:type="paragraph" w:customStyle="1" w:styleId="B48F6ED571744075AA6311A65B6AA8CE">
    <w:name w:val="B48F6ED571744075AA6311A65B6AA8CE"/>
    <w:rsid w:val="000A6493"/>
  </w:style>
  <w:style w:type="paragraph" w:customStyle="1" w:styleId="8EE165CD96814E2C88FB36A9E48DBB70">
    <w:name w:val="8EE165CD96814E2C88FB36A9E48DBB70"/>
    <w:rsid w:val="00FA7115"/>
  </w:style>
  <w:style w:type="paragraph" w:customStyle="1" w:styleId="F627538437E04D5D88D86C35F0D05662">
    <w:name w:val="F627538437E04D5D88D86C35F0D05662"/>
    <w:rsid w:val="00FA7115"/>
  </w:style>
  <w:style w:type="paragraph" w:customStyle="1" w:styleId="C92BD9C3C4C14DA4B091CAEA8520376E">
    <w:name w:val="C92BD9C3C4C14DA4B091CAEA8520376E"/>
    <w:rsid w:val="00FA7115"/>
  </w:style>
  <w:style w:type="paragraph" w:customStyle="1" w:styleId="A1BC84C3077447F1B2CCC302D3D82B22">
    <w:name w:val="A1BC84C3077447F1B2CCC302D3D82B22"/>
    <w:rsid w:val="00FA7115"/>
  </w:style>
  <w:style w:type="paragraph" w:customStyle="1" w:styleId="F5497B406CA24EA6B0661AA916120256">
    <w:name w:val="F5497B406CA24EA6B0661AA916120256"/>
    <w:rsid w:val="00FA7115"/>
  </w:style>
  <w:style w:type="paragraph" w:customStyle="1" w:styleId="4404CDD976FF47B79ABFCADE0BB5611D">
    <w:name w:val="4404CDD976FF47B79ABFCADE0BB5611D"/>
    <w:rsid w:val="00FA7115"/>
  </w:style>
  <w:style w:type="paragraph" w:customStyle="1" w:styleId="9F1670BE67D84887A37CC9C5D018B847">
    <w:name w:val="9F1670BE67D84887A37CC9C5D018B847"/>
    <w:rsid w:val="00FA7115"/>
  </w:style>
  <w:style w:type="paragraph" w:customStyle="1" w:styleId="DDDE1C70A556465E8A06F8571D5A22281">
    <w:name w:val="DDDE1C70A556465E8A06F8571D5A22281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">
    <w:name w:val="46B02E5D8775427DA0E230F52EC4AE5E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1">
    <w:name w:val="400560DA5F8B4DBFB3F491B91E69368F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2">
    <w:name w:val="482986A7BD604E74A0C67AC1BF04F487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1">
    <w:name w:val="2A4D3055491C48F8A379078F44140C02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">
    <w:name w:val="67BB11A303E04B7CADBE20F9344137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">
    <w:name w:val="564E7D637CA14EEB9CA23D9389210B5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1">
    <w:name w:val="693AF3AD0B124C629DAD0C424D7AB3DD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1">
    <w:name w:val="A6A1F8EDCA574771A863B84D4D7915C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1">
    <w:name w:val="ECF4BA69BF25457DBF9BD711284FD0C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1">
    <w:name w:val="BC565CBFAC2E4A47BC8D9CA99192E2F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1">
    <w:name w:val="1DBBBE4A7F20428A8DF4BA6E1E98A68B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1">
    <w:name w:val="0300DA782D3547E0A01F389AD2FFB2A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1">
    <w:name w:val="FBAD66C6F24F42F2AD53B21429B094D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1">
    <w:name w:val="5072A28888B44A26B047EE82C4C8BCF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1">
    <w:name w:val="4951FBDC795A4A87B5AF7881EFCA5698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1">
    <w:name w:val="48749E5F417945028697CCEBB70CC9A0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1">
    <w:name w:val="3194D7321C71475581456E0C408C2DB9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1">
    <w:name w:val="80251210C1874F7380B10C844DF94DBC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1">
    <w:name w:val="40E55CA575214E9FB2C40A0CF2D36ED4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1">
    <w:name w:val="4516E795461145D1887E5CD97F439C9F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">
    <w:name w:val="F0462B37EA014BD9B76FF9C3FAD8386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">
    <w:name w:val="2212343F3AA549CF8520CB20B8987905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">
    <w:name w:val="6026181E7F1D48A49429EFA4C882B680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DDDE1C70A556465E8A06F8571D5A22282">
    <w:name w:val="DDDE1C70A556465E8A06F8571D5A22282"/>
    <w:rsid w:val="00FA7115"/>
    <w:pPr>
      <w:keepNext/>
      <w:autoSpaceDE w:val="0"/>
      <w:autoSpaceDN w:val="0"/>
      <w:spacing w:after="0" w:line="240" w:lineRule="auto"/>
      <w:jc w:val="right"/>
      <w:outlineLvl w:val="2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6B02E5D8775427DA0E230F52EC4AE5E1">
    <w:name w:val="46B02E5D8775427DA0E230F52EC4AE5E1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00560DA5F8B4DBFB3F491B91E69368F2">
    <w:name w:val="400560DA5F8B4DBFB3F491B91E69368F2"/>
    <w:rsid w:val="00FA7115"/>
    <w:pPr>
      <w:keepNext/>
      <w:autoSpaceDE w:val="0"/>
      <w:autoSpaceDN w:val="0"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482986A7BD604E74A0C67AC1BF04F4873">
    <w:name w:val="482986A7BD604E74A0C67AC1BF04F4873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2A4D3055491C48F8A379078F44140C022">
    <w:name w:val="2A4D3055491C48F8A379078F44140C02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7BB11A303E04B7CADBE20F9344137011">
    <w:name w:val="67BB11A303E04B7CADBE20F934413701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64E7D637CA14EEB9CA23D9389210B531">
    <w:name w:val="564E7D637CA14EEB9CA23D9389210B531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693AF3AD0B124C629DAD0C424D7AB3DD2">
    <w:name w:val="693AF3AD0B124C629DAD0C424D7AB3DD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A6A1F8EDCA574771A863B84D4D7915C92">
    <w:name w:val="A6A1F8EDCA574771A863B84D4D7915C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ECF4BA69BF25457DBF9BD711284FD0C42">
    <w:name w:val="ECF4BA69BF25457DBF9BD711284FD0C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BC565CBFAC2E4A47BC8D9CA99192E2F82">
    <w:name w:val="BC565CBFAC2E4A47BC8D9CA99192E2F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1DBBBE4A7F20428A8DF4BA6E1E98A68B2">
    <w:name w:val="1DBBBE4A7F20428A8DF4BA6E1E98A68B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0300DA782D3547E0A01F389AD2FFB2AC2">
    <w:name w:val="0300DA782D3547E0A01F389AD2FFB2A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BAD66C6F24F42F2AD53B21429B094D32">
    <w:name w:val="FBAD66C6F24F42F2AD53B21429B094D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5072A28888B44A26B047EE82C4C8BCF32">
    <w:name w:val="5072A28888B44A26B047EE82C4C8BCF3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951FBDC795A4A87B5AF7881EFCA56982">
    <w:name w:val="4951FBDC795A4A87B5AF7881EFCA5698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8749E5F417945028697CCEBB70CC9A02">
    <w:name w:val="48749E5F417945028697CCEBB70CC9A0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3194D7321C71475581456E0C408C2DB92">
    <w:name w:val="3194D7321C71475581456E0C408C2DB9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80251210C1874F7380B10C844DF94DBC2">
    <w:name w:val="80251210C1874F7380B10C844DF94DBC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0E55CA575214E9FB2C40A0CF2D36ED42">
    <w:name w:val="40E55CA575214E9FB2C40A0CF2D36ED4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4516E795461145D1887E5CD97F439C9F2">
    <w:name w:val="4516E795461145D1887E5CD97F439C9F2"/>
    <w:rsid w:val="00FA71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customStyle="1" w:styleId="F0462B37EA014BD9B76FF9C3FAD838651">
    <w:name w:val="F0462B37EA014BD9B76FF9C3FAD8386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2212343F3AA549CF8520CB20B89879051">
    <w:name w:val="2212343F3AA549CF8520CB20B8987905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6026181E7F1D48A49429EFA4C882B6801">
    <w:name w:val="6026181E7F1D48A49429EFA4C882B6801"/>
    <w:rsid w:val="00FA711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customStyle="1" w:styleId="070FC8586E5D487F8063431DFE3E0091">
    <w:name w:val="070FC8586E5D487F8063431DFE3E0091"/>
    <w:rsid w:val="0016075E"/>
  </w:style>
  <w:style w:type="paragraph" w:customStyle="1" w:styleId="F624E81B4DC845279EF6DEA1788AC76A">
    <w:name w:val="F624E81B4DC845279EF6DEA1788AC76A"/>
    <w:rsid w:val="0016075E"/>
  </w:style>
  <w:style w:type="paragraph" w:customStyle="1" w:styleId="2F42F2D9DB2D4AEAA241DD913A7B17C7">
    <w:name w:val="2F42F2D9DB2D4AEAA241DD913A7B17C7"/>
    <w:rsid w:val="00096CA3"/>
  </w:style>
  <w:style w:type="paragraph" w:customStyle="1" w:styleId="C773876D77C646FE8E5858879CEC5C6E">
    <w:name w:val="C773876D77C646FE8E5858879CEC5C6E"/>
    <w:rsid w:val="00EC548D"/>
    <w:pPr>
      <w:spacing w:after="160" w:line="259" w:lineRule="auto"/>
    </w:pPr>
    <w:rPr>
      <w:lang w:val="en-US" w:eastAsia="en-US"/>
    </w:rPr>
  </w:style>
  <w:style w:type="paragraph" w:customStyle="1" w:styleId="B4371EE557EF4D7FAB1CCD855B2D360E">
    <w:name w:val="B4371EE557EF4D7FAB1CCD855B2D360E"/>
    <w:rsid w:val="00EC548D"/>
    <w:pPr>
      <w:spacing w:after="160" w:line="259" w:lineRule="auto"/>
    </w:pPr>
    <w:rPr>
      <w:lang w:val="en-US" w:eastAsia="en-US"/>
    </w:rPr>
  </w:style>
  <w:style w:type="paragraph" w:customStyle="1" w:styleId="0763294B81954AD0B1D1A260CFCA6CB0">
    <w:name w:val="0763294B81954AD0B1D1A260CFCA6CB0"/>
    <w:rsid w:val="00EC548D"/>
    <w:pPr>
      <w:spacing w:after="160" w:line="259" w:lineRule="auto"/>
    </w:pPr>
    <w:rPr>
      <w:lang w:val="en-US" w:eastAsia="en-US"/>
    </w:rPr>
  </w:style>
  <w:style w:type="paragraph" w:customStyle="1" w:styleId="45696FA994154EC1859DDEF53B3999BD">
    <w:name w:val="45696FA994154EC1859DDEF53B3999BD"/>
    <w:rsid w:val="00EC548D"/>
    <w:pPr>
      <w:spacing w:after="160" w:line="259" w:lineRule="auto"/>
    </w:pPr>
    <w:rPr>
      <w:lang w:val="en-US" w:eastAsia="en-US"/>
    </w:rPr>
  </w:style>
  <w:style w:type="paragraph" w:customStyle="1" w:styleId="7F2F073B822E4F70ACCA0FBA48F8CC24">
    <w:name w:val="7F2F073B822E4F70ACCA0FBA48F8CC24"/>
    <w:rsid w:val="00EC548D"/>
    <w:pPr>
      <w:spacing w:after="160" w:line="259" w:lineRule="auto"/>
    </w:pPr>
    <w:rPr>
      <w:lang w:val="en-US" w:eastAsia="en-US"/>
    </w:rPr>
  </w:style>
  <w:style w:type="paragraph" w:customStyle="1" w:styleId="6B7C8ADD00034F4FA1D42314FD9288E5">
    <w:name w:val="6B7C8ADD00034F4FA1D42314FD9288E5"/>
    <w:rsid w:val="00EC548D"/>
    <w:pPr>
      <w:spacing w:after="160" w:line="259" w:lineRule="auto"/>
    </w:pPr>
    <w:rPr>
      <w:lang w:val="en-US" w:eastAsia="en-US"/>
    </w:rPr>
  </w:style>
  <w:style w:type="paragraph" w:customStyle="1" w:styleId="50EB9EEF6EF945E7A9CC6612E46FB1DA">
    <w:name w:val="50EB9EEF6EF945E7A9CC6612E46FB1DA"/>
    <w:rsid w:val="00EC548D"/>
    <w:pPr>
      <w:spacing w:after="160" w:line="259" w:lineRule="auto"/>
    </w:pPr>
    <w:rPr>
      <w:lang w:val="en-US" w:eastAsia="en-US"/>
    </w:rPr>
  </w:style>
  <w:style w:type="paragraph" w:customStyle="1" w:styleId="7754FEC4FB1B4953A05CCC7472BA0F24">
    <w:name w:val="7754FEC4FB1B4953A05CCC7472BA0F24"/>
    <w:rsid w:val="00EC548D"/>
    <w:pPr>
      <w:spacing w:after="160" w:line="259" w:lineRule="auto"/>
    </w:pPr>
    <w:rPr>
      <w:lang w:val="en-US" w:eastAsia="en-US"/>
    </w:rPr>
  </w:style>
  <w:style w:type="paragraph" w:customStyle="1" w:styleId="BEC82FFB2B854B8693129A6AAD72434F">
    <w:name w:val="BEC82FFB2B854B8693129A6AAD72434F"/>
    <w:rsid w:val="00EC548D"/>
    <w:pPr>
      <w:spacing w:after="160" w:line="259" w:lineRule="auto"/>
    </w:pPr>
    <w:rPr>
      <w:lang w:val="en-US" w:eastAsia="en-US"/>
    </w:rPr>
  </w:style>
  <w:style w:type="paragraph" w:customStyle="1" w:styleId="7D7E74BB23574848A5B36D5DAEADA8FC">
    <w:name w:val="7D7E74BB23574848A5B36D5DAEADA8FC"/>
    <w:rsid w:val="00EC548D"/>
    <w:pPr>
      <w:spacing w:after="160" w:line="259" w:lineRule="auto"/>
    </w:pPr>
    <w:rPr>
      <w:lang w:val="en-US" w:eastAsia="en-US"/>
    </w:rPr>
  </w:style>
  <w:style w:type="paragraph" w:customStyle="1" w:styleId="9DCF21690F5A4333827BD4828F87FF91">
    <w:name w:val="9DCF21690F5A4333827BD4828F87FF91"/>
    <w:rsid w:val="00EC548D"/>
    <w:pPr>
      <w:spacing w:after="160" w:line="259" w:lineRule="auto"/>
    </w:pPr>
    <w:rPr>
      <w:lang w:val="en-US" w:eastAsia="en-US"/>
    </w:rPr>
  </w:style>
  <w:style w:type="paragraph" w:customStyle="1" w:styleId="CB6B6CF7A8184D0BAE2E165449EC52F1">
    <w:name w:val="CB6B6CF7A8184D0BAE2E165449EC52F1"/>
    <w:rsid w:val="00EC548D"/>
    <w:pPr>
      <w:spacing w:after="160" w:line="259" w:lineRule="auto"/>
    </w:pPr>
    <w:rPr>
      <w:lang w:val="en-US" w:eastAsia="en-US"/>
    </w:rPr>
  </w:style>
  <w:style w:type="paragraph" w:customStyle="1" w:styleId="4141B8DDA2F7459C8552EF178B98FD27">
    <w:name w:val="4141B8DDA2F7459C8552EF178B98FD27"/>
    <w:rsid w:val="00EC548D"/>
    <w:pPr>
      <w:spacing w:after="160" w:line="259" w:lineRule="auto"/>
    </w:pPr>
    <w:rPr>
      <w:lang w:val="en-US" w:eastAsia="en-US"/>
    </w:rPr>
  </w:style>
  <w:style w:type="paragraph" w:customStyle="1" w:styleId="B7398600E5DE43B4B177F3E5753F50FA">
    <w:name w:val="B7398600E5DE43B4B177F3E5753F50FA"/>
    <w:rsid w:val="00EC548D"/>
    <w:pPr>
      <w:spacing w:after="160" w:line="259" w:lineRule="auto"/>
    </w:pPr>
    <w:rPr>
      <w:lang w:val="en-US" w:eastAsia="en-US"/>
    </w:rPr>
  </w:style>
  <w:style w:type="paragraph" w:customStyle="1" w:styleId="08DCE506D1D044B097F5C7A027019BCE">
    <w:name w:val="08DCE506D1D044B097F5C7A027019BCE"/>
    <w:rsid w:val="00EC548D"/>
    <w:pPr>
      <w:spacing w:after="160" w:line="259" w:lineRule="auto"/>
    </w:pPr>
    <w:rPr>
      <w:lang w:val="en-US" w:eastAsia="en-US"/>
    </w:rPr>
  </w:style>
  <w:style w:type="paragraph" w:customStyle="1" w:styleId="9C1359783041463AA9C627CD3281814E">
    <w:name w:val="9C1359783041463AA9C627CD3281814E"/>
    <w:rsid w:val="00EC548D"/>
    <w:pPr>
      <w:spacing w:after="160" w:line="259" w:lineRule="auto"/>
    </w:pPr>
    <w:rPr>
      <w:lang w:val="en-US" w:eastAsia="en-US"/>
    </w:rPr>
  </w:style>
  <w:style w:type="paragraph" w:customStyle="1" w:styleId="A29904CB4D9A4130A439118B662D8DCB">
    <w:name w:val="A29904CB4D9A4130A439118B662D8DCB"/>
    <w:rsid w:val="00EC548D"/>
    <w:pPr>
      <w:spacing w:after="160" w:line="259" w:lineRule="auto"/>
    </w:pPr>
    <w:rPr>
      <w:lang w:val="en-US" w:eastAsia="en-US"/>
    </w:rPr>
  </w:style>
  <w:style w:type="paragraph" w:customStyle="1" w:styleId="48D094C7A84C45CB892ADEE84F3E83CF">
    <w:name w:val="48D094C7A84C45CB892ADEE84F3E83CF"/>
    <w:rsid w:val="00EC548D"/>
    <w:pPr>
      <w:spacing w:after="160" w:line="259" w:lineRule="auto"/>
    </w:pPr>
    <w:rPr>
      <w:lang w:val="en-US" w:eastAsia="en-US"/>
    </w:rPr>
  </w:style>
  <w:style w:type="paragraph" w:customStyle="1" w:styleId="8C0C212E63844B96AD6D551ADC3B4320">
    <w:name w:val="8C0C212E63844B96AD6D551ADC3B4320"/>
    <w:rsid w:val="00EC548D"/>
    <w:pPr>
      <w:spacing w:after="160" w:line="259" w:lineRule="auto"/>
    </w:pPr>
    <w:rPr>
      <w:lang w:val="en-US" w:eastAsia="en-US"/>
    </w:rPr>
  </w:style>
  <w:style w:type="paragraph" w:customStyle="1" w:styleId="3F641B2D879047F481109CD663803EFC">
    <w:name w:val="3F641B2D879047F481109CD663803EFC"/>
    <w:rsid w:val="00EC548D"/>
    <w:pPr>
      <w:spacing w:after="160" w:line="259" w:lineRule="auto"/>
    </w:pPr>
    <w:rPr>
      <w:lang w:val="en-US" w:eastAsia="en-US"/>
    </w:rPr>
  </w:style>
  <w:style w:type="paragraph" w:customStyle="1" w:styleId="9A0894AAD236450A9101B7D1D4928D5E">
    <w:name w:val="9A0894AAD236450A9101B7D1D4928D5E"/>
    <w:rsid w:val="00EC548D"/>
    <w:pPr>
      <w:spacing w:after="160" w:line="259" w:lineRule="auto"/>
    </w:pPr>
    <w:rPr>
      <w:lang w:val="en-US" w:eastAsia="en-US"/>
    </w:rPr>
  </w:style>
  <w:style w:type="paragraph" w:customStyle="1" w:styleId="C2EF2351E262482CAE2ACA123262FAEC">
    <w:name w:val="C2EF2351E262482CAE2ACA123262FAEC"/>
    <w:rsid w:val="00EC548D"/>
    <w:pPr>
      <w:spacing w:after="160" w:line="259" w:lineRule="auto"/>
    </w:pPr>
    <w:rPr>
      <w:lang w:val="en-US" w:eastAsia="en-US"/>
    </w:rPr>
  </w:style>
  <w:style w:type="paragraph" w:customStyle="1" w:styleId="2D3E37B9ECDF49B096BCADBE0519AAAB">
    <w:name w:val="2D3E37B9ECDF49B096BCADBE0519AAAB"/>
    <w:rsid w:val="00EC548D"/>
    <w:pPr>
      <w:spacing w:after="160" w:line="259" w:lineRule="auto"/>
    </w:pPr>
    <w:rPr>
      <w:lang w:val="en-US" w:eastAsia="en-US"/>
    </w:rPr>
  </w:style>
  <w:style w:type="paragraph" w:customStyle="1" w:styleId="3C2A4153404443AFBC3CDC7091FAD2D6">
    <w:name w:val="3C2A4153404443AFBC3CDC7091FAD2D6"/>
    <w:rsid w:val="00EC548D"/>
    <w:pPr>
      <w:spacing w:after="160" w:line="259" w:lineRule="auto"/>
    </w:pPr>
    <w:rPr>
      <w:lang w:val="en-US" w:eastAsia="en-US"/>
    </w:rPr>
  </w:style>
  <w:style w:type="paragraph" w:customStyle="1" w:styleId="BC94666B36B94199904B01BCDFB0AF1A">
    <w:name w:val="BC94666B36B94199904B01BCDFB0AF1A"/>
    <w:rsid w:val="00EC548D"/>
    <w:pPr>
      <w:spacing w:after="160" w:line="259" w:lineRule="auto"/>
    </w:pPr>
    <w:rPr>
      <w:lang w:val="en-US" w:eastAsia="en-US"/>
    </w:rPr>
  </w:style>
  <w:style w:type="paragraph" w:customStyle="1" w:styleId="4644D21A429B4545BB91F84107961590">
    <w:name w:val="4644D21A429B4545BB91F84107961590"/>
    <w:rsid w:val="00EC548D"/>
    <w:pPr>
      <w:spacing w:after="160" w:line="259" w:lineRule="auto"/>
    </w:pPr>
    <w:rPr>
      <w:lang w:val="en-US" w:eastAsia="en-US"/>
    </w:rPr>
  </w:style>
  <w:style w:type="paragraph" w:customStyle="1" w:styleId="7F58D9AADE68422794669E2973F796AA">
    <w:name w:val="7F58D9AADE68422794669E2973F796AA"/>
    <w:rsid w:val="00EC548D"/>
    <w:pPr>
      <w:spacing w:after="160" w:line="259" w:lineRule="auto"/>
    </w:pPr>
    <w:rPr>
      <w:lang w:val="en-US" w:eastAsia="en-US"/>
    </w:rPr>
  </w:style>
  <w:style w:type="paragraph" w:customStyle="1" w:styleId="19A2FAEA2D6745008C0C9BA970CC4306">
    <w:name w:val="19A2FAEA2D6745008C0C9BA970CC4306"/>
    <w:rsid w:val="00EC548D"/>
    <w:pPr>
      <w:spacing w:after="160" w:line="259" w:lineRule="auto"/>
    </w:pPr>
    <w:rPr>
      <w:lang w:val="en-US" w:eastAsia="en-US"/>
    </w:rPr>
  </w:style>
  <w:style w:type="paragraph" w:customStyle="1" w:styleId="0C7C837E9ECC4A3F892339C27980FA30">
    <w:name w:val="0C7C837E9ECC4A3F892339C27980FA30"/>
    <w:rsid w:val="00EC548D"/>
    <w:pPr>
      <w:spacing w:after="160" w:line="259" w:lineRule="auto"/>
    </w:pPr>
    <w:rPr>
      <w:lang w:val="en-US" w:eastAsia="en-US"/>
    </w:rPr>
  </w:style>
  <w:style w:type="paragraph" w:customStyle="1" w:styleId="223308857C9447A9B6D5B36BDEC77C41">
    <w:name w:val="223308857C9447A9B6D5B36BDEC77C41"/>
    <w:rsid w:val="00EC548D"/>
    <w:pPr>
      <w:spacing w:after="160" w:line="259" w:lineRule="auto"/>
    </w:pPr>
    <w:rPr>
      <w:lang w:val="en-US" w:eastAsia="en-US"/>
    </w:rPr>
  </w:style>
  <w:style w:type="paragraph" w:customStyle="1" w:styleId="55B928AC7F0247ED84C7616A8F0414AF">
    <w:name w:val="55B928AC7F0247ED84C7616A8F0414AF"/>
    <w:rsid w:val="00EC548D"/>
    <w:pPr>
      <w:spacing w:after="160" w:line="259" w:lineRule="auto"/>
    </w:pPr>
    <w:rPr>
      <w:lang w:val="en-US" w:eastAsia="en-US"/>
    </w:rPr>
  </w:style>
  <w:style w:type="paragraph" w:customStyle="1" w:styleId="84385045A0794AC4B43215D394782B87">
    <w:name w:val="84385045A0794AC4B43215D394782B87"/>
    <w:rsid w:val="00EC548D"/>
    <w:pPr>
      <w:spacing w:after="160" w:line="259" w:lineRule="auto"/>
    </w:pPr>
    <w:rPr>
      <w:lang w:val="en-US" w:eastAsia="en-US"/>
    </w:rPr>
  </w:style>
  <w:style w:type="paragraph" w:customStyle="1" w:styleId="281D6D33668947CD80D89EBC1E3250FF">
    <w:name w:val="281D6D33668947CD80D89EBC1E3250FF"/>
    <w:rsid w:val="00EC548D"/>
    <w:pPr>
      <w:spacing w:after="160" w:line="259" w:lineRule="auto"/>
    </w:pPr>
    <w:rPr>
      <w:lang w:val="en-US" w:eastAsia="en-US"/>
    </w:rPr>
  </w:style>
  <w:style w:type="paragraph" w:customStyle="1" w:styleId="DF1E89D72BBC4F83B7F221DB0C378D8E">
    <w:name w:val="DF1E89D72BBC4F83B7F221DB0C378D8E"/>
    <w:rsid w:val="00EC548D"/>
    <w:pPr>
      <w:spacing w:after="160" w:line="259" w:lineRule="auto"/>
    </w:pPr>
    <w:rPr>
      <w:lang w:val="en-US" w:eastAsia="en-US"/>
    </w:rPr>
  </w:style>
  <w:style w:type="paragraph" w:customStyle="1" w:styleId="7BC6033BEB9D4F5891ECB14B92E3B623">
    <w:name w:val="7BC6033BEB9D4F5891ECB14B92E3B623"/>
    <w:rsid w:val="00EC548D"/>
    <w:pPr>
      <w:spacing w:after="160" w:line="259" w:lineRule="auto"/>
    </w:pPr>
    <w:rPr>
      <w:lang w:val="en-US" w:eastAsia="en-US"/>
    </w:rPr>
  </w:style>
  <w:style w:type="paragraph" w:customStyle="1" w:styleId="094B38D0B96A48F8A8022818C0E578A8">
    <w:name w:val="094B38D0B96A48F8A8022818C0E578A8"/>
    <w:rsid w:val="00EC548D"/>
    <w:pPr>
      <w:spacing w:after="160" w:line="259" w:lineRule="auto"/>
    </w:pPr>
    <w:rPr>
      <w:lang w:val="en-US" w:eastAsia="en-US"/>
    </w:rPr>
  </w:style>
  <w:style w:type="paragraph" w:customStyle="1" w:styleId="44400292461B4138A967CE4CFCD574AD">
    <w:name w:val="44400292461B4138A967CE4CFCD574AD"/>
    <w:rsid w:val="00EC548D"/>
    <w:pPr>
      <w:spacing w:after="160" w:line="259" w:lineRule="auto"/>
    </w:pPr>
    <w:rPr>
      <w:lang w:val="en-US" w:eastAsia="en-US"/>
    </w:rPr>
  </w:style>
  <w:style w:type="paragraph" w:customStyle="1" w:styleId="29B15A13550B40FBA97B9CAD7B3A1033">
    <w:name w:val="29B15A13550B40FBA97B9CAD7B3A1033"/>
    <w:rsid w:val="00EC548D"/>
    <w:pPr>
      <w:spacing w:after="160" w:line="259" w:lineRule="auto"/>
    </w:pPr>
    <w:rPr>
      <w:lang w:val="en-US" w:eastAsia="en-US"/>
    </w:rPr>
  </w:style>
  <w:style w:type="paragraph" w:customStyle="1" w:styleId="48732788956E46EAB63744462496981E">
    <w:name w:val="48732788956E46EAB63744462496981E"/>
    <w:rsid w:val="00EC548D"/>
    <w:pPr>
      <w:spacing w:after="160" w:line="259" w:lineRule="auto"/>
    </w:pPr>
    <w:rPr>
      <w:lang w:val="en-US" w:eastAsia="en-US"/>
    </w:rPr>
  </w:style>
  <w:style w:type="paragraph" w:customStyle="1" w:styleId="6EF06A6EA2354C699D51147A3727E64B">
    <w:name w:val="6EF06A6EA2354C699D51147A3727E64B"/>
    <w:rsid w:val="00EC548D"/>
    <w:pPr>
      <w:spacing w:after="160" w:line="259" w:lineRule="auto"/>
    </w:pPr>
    <w:rPr>
      <w:lang w:val="en-US" w:eastAsia="en-US"/>
    </w:rPr>
  </w:style>
  <w:style w:type="paragraph" w:customStyle="1" w:styleId="EDC277E641984F50B02FCCFEAF0DD0A3">
    <w:name w:val="EDC277E641984F50B02FCCFEAF0DD0A3"/>
    <w:rsid w:val="00EC548D"/>
    <w:pPr>
      <w:spacing w:after="160" w:line="259" w:lineRule="auto"/>
    </w:pPr>
    <w:rPr>
      <w:lang w:val="en-US" w:eastAsia="en-US"/>
    </w:rPr>
  </w:style>
  <w:style w:type="paragraph" w:customStyle="1" w:styleId="FA80E6B1C9014A5A9DE2858756B1E2FA">
    <w:name w:val="FA80E6B1C9014A5A9DE2858756B1E2FA"/>
    <w:rsid w:val="00EC548D"/>
    <w:pPr>
      <w:spacing w:after="160" w:line="259" w:lineRule="auto"/>
    </w:pPr>
    <w:rPr>
      <w:lang w:val="en-US" w:eastAsia="en-US"/>
    </w:rPr>
  </w:style>
  <w:style w:type="paragraph" w:customStyle="1" w:styleId="14462ECBFBF1424ABF7D1C7FC8F5E975">
    <w:name w:val="14462ECBFBF1424ABF7D1C7FC8F5E975"/>
    <w:rsid w:val="00EC548D"/>
    <w:pPr>
      <w:spacing w:after="160" w:line="259" w:lineRule="auto"/>
    </w:pPr>
    <w:rPr>
      <w:lang w:val="en-US" w:eastAsia="en-US"/>
    </w:rPr>
  </w:style>
  <w:style w:type="paragraph" w:customStyle="1" w:styleId="DDC28A866B1C469F840B384595B5AF33">
    <w:name w:val="DDC28A866B1C469F840B384595B5AF33"/>
    <w:rsid w:val="00EC548D"/>
    <w:pPr>
      <w:spacing w:after="160" w:line="259" w:lineRule="auto"/>
    </w:pPr>
    <w:rPr>
      <w:lang w:val="en-US" w:eastAsia="en-US"/>
    </w:rPr>
  </w:style>
  <w:style w:type="paragraph" w:customStyle="1" w:styleId="0ED7EA49F7374123B2C10D5D8FC77D14">
    <w:name w:val="0ED7EA49F7374123B2C10D5D8FC77D14"/>
    <w:rsid w:val="00EC548D"/>
    <w:pPr>
      <w:spacing w:after="160" w:line="259" w:lineRule="auto"/>
    </w:pPr>
    <w:rPr>
      <w:lang w:val="en-US" w:eastAsia="en-US"/>
    </w:rPr>
  </w:style>
  <w:style w:type="paragraph" w:customStyle="1" w:styleId="697E00D569514A88ACAE9C46BBC28275">
    <w:name w:val="697E00D569514A88ACAE9C46BBC28275"/>
    <w:rsid w:val="00EC548D"/>
    <w:pPr>
      <w:spacing w:after="160" w:line="259" w:lineRule="auto"/>
    </w:pPr>
    <w:rPr>
      <w:lang w:val="en-US" w:eastAsia="en-US"/>
    </w:rPr>
  </w:style>
  <w:style w:type="paragraph" w:customStyle="1" w:styleId="B8E25B4076A74509A3EFBEAACB1CC889">
    <w:name w:val="B8E25B4076A74509A3EFBEAACB1CC889"/>
    <w:rsid w:val="00EC548D"/>
    <w:pPr>
      <w:spacing w:after="160" w:line="259" w:lineRule="auto"/>
    </w:pPr>
    <w:rPr>
      <w:lang w:val="en-US" w:eastAsia="en-US"/>
    </w:rPr>
  </w:style>
  <w:style w:type="paragraph" w:customStyle="1" w:styleId="8B7880DAE248478D9DDA65AB22ABCD2F">
    <w:name w:val="8B7880DAE248478D9DDA65AB22ABCD2F"/>
    <w:rsid w:val="00EC548D"/>
    <w:pPr>
      <w:spacing w:after="160" w:line="259" w:lineRule="auto"/>
    </w:pPr>
    <w:rPr>
      <w:lang w:val="en-US" w:eastAsia="en-US"/>
    </w:rPr>
  </w:style>
  <w:style w:type="paragraph" w:customStyle="1" w:styleId="9FBAAC5FCBBB4BAB8124B198D90EBF68">
    <w:name w:val="9FBAAC5FCBBB4BAB8124B198D90EBF68"/>
    <w:rsid w:val="00EC548D"/>
    <w:pPr>
      <w:spacing w:after="160" w:line="259" w:lineRule="auto"/>
    </w:pPr>
    <w:rPr>
      <w:lang w:val="en-US" w:eastAsia="en-US"/>
    </w:rPr>
  </w:style>
  <w:style w:type="paragraph" w:customStyle="1" w:styleId="2DF9F5564A4D40199CB8637459E994BE">
    <w:name w:val="2DF9F5564A4D40199CB8637459E994BE"/>
    <w:rsid w:val="00EC548D"/>
    <w:pPr>
      <w:spacing w:after="160" w:line="259" w:lineRule="auto"/>
    </w:pPr>
    <w:rPr>
      <w:lang w:val="en-US" w:eastAsia="en-US"/>
    </w:rPr>
  </w:style>
  <w:style w:type="paragraph" w:customStyle="1" w:styleId="B9E60820C76B434AB3C10C116FA28293">
    <w:name w:val="B9E60820C76B434AB3C10C116FA28293"/>
    <w:rsid w:val="00EC548D"/>
    <w:pPr>
      <w:spacing w:after="160" w:line="259" w:lineRule="auto"/>
    </w:pPr>
    <w:rPr>
      <w:lang w:val="en-US" w:eastAsia="en-US"/>
    </w:rPr>
  </w:style>
  <w:style w:type="paragraph" w:customStyle="1" w:styleId="013DD44DC9BC4EE7B909328B5C07D91A">
    <w:name w:val="013DD44DC9BC4EE7B909328B5C07D91A"/>
    <w:rsid w:val="00EC548D"/>
    <w:pPr>
      <w:spacing w:after="160" w:line="259" w:lineRule="auto"/>
    </w:pPr>
    <w:rPr>
      <w:lang w:val="en-US" w:eastAsia="en-US"/>
    </w:rPr>
  </w:style>
  <w:style w:type="paragraph" w:customStyle="1" w:styleId="68F4FC1992034DD5976D19A250934469">
    <w:name w:val="68F4FC1992034DD5976D19A250934469"/>
    <w:rsid w:val="002B3B23"/>
    <w:pPr>
      <w:spacing w:after="160" w:line="259" w:lineRule="auto"/>
    </w:pPr>
    <w:rPr>
      <w:lang w:val="en-US" w:eastAsia="en-US"/>
    </w:rPr>
  </w:style>
  <w:style w:type="paragraph" w:customStyle="1" w:styleId="77F5333A2FFC41BD9DB6FE815E5AF474">
    <w:name w:val="77F5333A2FFC41BD9DB6FE815E5AF474"/>
    <w:rsid w:val="002B3B23"/>
    <w:pPr>
      <w:spacing w:after="160" w:line="259" w:lineRule="auto"/>
    </w:pPr>
    <w:rPr>
      <w:lang w:val="en-US" w:eastAsia="en-US"/>
    </w:rPr>
  </w:style>
  <w:style w:type="paragraph" w:customStyle="1" w:styleId="5E06DFFD916344409E9B875C23B0C72E">
    <w:name w:val="5E06DFFD916344409E9B875C23B0C72E"/>
    <w:rsid w:val="002B3B23"/>
    <w:pPr>
      <w:spacing w:after="160" w:line="259" w:lineRule="auto"/>
    </w:pPr>
    <w:rPr>
      <w:lang w:val="en-US" w:eastAsia="en-US"/>
    </w:rPr>
  </w:style>
  <w:style w:type="paragraph" w:customStyle="1" w:styleId="08F65FAECD63438AB93748C3806AD7D8">
    <w:name w:val="08F65FAECD63438AB93748C3806AD7D8"/>
    <w:rsid w:val="002B3B23"/>
    <w:pPr>
      <w:spacing w:after="160" w:line="259" w:lineRule="auto"/>
    </w:pPr>
    <w:rPr>
      <w:lang w:val="en-US" w:eastAsia="en-US"/>
    </w:rPr>
  </w:style>
  <w:style w:type="paragraph" w:customStyle="1" w:styleId="1EB37BB8AB13438E9E48DC399F1E6684">
    <w:name w:val="1EB37BB8AB13438E9E48DC399F1E6684"/>
    <w:rsid w:val="002B3B23"/>
    <w:pPr>
      <w:spacing w:after="160" w:line="259" w:lineRule="auto"/>
    </w:pPr>
    <w:rPr>
      <w:lang w:val="en-US" w:eastAsia="en-US"/>
    </w:rPr>
  </w:style>
  <w:style w:type="paragraph" w:customStyle="1" w:styleId="3052F3A9FAC644B6BB8F9E624EAACC50">
    <w:name w:val="3052F3A9FAC644B6BB8F9E624EAACC50"/>
    <w:rsid w:val="002B3B23"/>
    <w:pPr>
      <w:spacing w:after="160" w:line="259" w:lineRule="auto"/>
    </w:pPr>
    <w:rPr>
      <w:lang w:val="en-US" w:eastAsia="en-US"/>
    </w:rPr>
  </w:style>
  <w:style w:type="paragraph" w:customStyle="1" w:styleId="B3C5475457EA463F9F8BF1B591372321">
    <w:name w:val="B3C5475457EA463F9F8BF1B591372321"/>
    <w:rsid w:val="002B3B23"/>
    <w:pPr>
      <w:spacing w:after="160" w:line="259" w:lineRule="auto"/>
    </w:pPr>
    <w:rPr>
      <w:lang w:val="en-US" w:eastAsia="en-US"/>
    </w:rPr>
  </w:style>
  <w:style w:type="paragraph" w:customStyle="1" w:styleId="0AF1DE5996F2495490FCE924113C8BEF">
    <w:name w:val="0AF1DE5996F2495490FCE924113C8BEF"/>
    <w:rsid w:val="002B3B23"/>
    <w:pPr>
      <w:spacing w:after="160" w:line="259" w:lineRule="auto"/>
    </w:pPr>
    <w:rPr>
      <w:lang w:val="en-US" w:eastAsia="en-US"/>
    </w:rPr>
  </w:style>
  <w:style w:type="paragraph" w:customStyle="1" w:styleId="8E248CD923C14D00B6E4072AA8696E99">
    <w:name w:val="8E248CD923C14D00B6E4072AA8696E99"/>
    <w:rsid w:val="002B3B23"/>
    <w:pPr>
      <w:spacing w:after="160" w:line="259" w:lineRule="auto"/>
    </w:pPr>
    <w:rPr>
      <w:lang w:val="en-US" w:eastAsia="en-US"/>
    </w:rPr>
  </w:style>
  <w:style w:type="paragraph" w:customStyle="1" w:styleId="C684673AF87E4EDEBC99A0FCED2A9ECD">
    <w:name w:val="C684673AF87E4EDEBC99A0FCED2A9ECD"/>
    <w:rsid w:val="002B3B23"/>
    <w:pPr>
      <w:spacing w:after="160" w:line="259" w:lineRule="auto"/>
    </w:pPr>
    <w:rPr>
      <w:lang w:val="en-US" w:eastAsia="en-US"/>
    </w:rPr>
  </w:style>
  <w:style w:type="paragraph" w:customStyle="1" w:styleId="1DF19FD0296749F9A5E12C347FC69A7A">
    <w:name w:val="1DF19FD0296749F9A5E12C347FC69A7A"/>
    <w:rsid w:val="002B3B23"/>
    <w:pPr>
      <w:spacing w:after="160" w:line="259" w:lineRule="auto"/>
    </w:pPr>
    <w:rPr>
      <w:lang w:val="en-US" w:eastAsia="en-US"/>
    </w:rPr>
  </w:style>
  <w:style w:type="paragraph" w:customStyle="1" w:styleId="0EFEE5A4C82A495CA70FA0A430325CBA">
    <w:name w:val="0EFEE5A4C82A495CA70FA0A430325CBA"/>
    <w:rsid w:val="002B3B23"/>
    <w:pPr>
      <w:spacing w:after="160" w:line="259" w:lineRule="auto"/>
    </w:pPr>
    <w:rPr>
      <w:lang w:val="en-US" w:eastAsia="en-US"/>
    </w:rPr>
  </w:style>
  <w:style w:type="paragraph" w:customStyle="1" w:styleId="D1392122CC254F1AA208F8AAC7E44E3A">
    <w:name w:val="D1392122CC254F1AA208F8AAC7E44E3A"/>
    <w:rsid w:val="002B3B23"/>
    <w:pPr>
      <w:spacing w:after="160" w:line="259" w:lineRule="auto"/>
    </w:pPr>
    <w:rPr>
      <w:lang w:val="en-US" w:eastAsia="en-US"/>
    </w:rPr>
  </w:style>
  <w:style w:type="paragraph" w:customStyle="1" w:styleId="E458BDFF80D648D3B23B5B76798DA8A8">
    <w:name w:val="E458BDFF80D648D3B23B5B76798DA8A8"/>
    <w:rsid w:val="002B3B23"/>
    <w:pPr>
      <w:spacing w:after="160" w:line="259" w:lineRule="auto"/>
    </w:pPr>
    <w:rPr>
      <w:lang w:val="en-US" w:eastAsia="en-US"/>
    </w:rPr>
  </w:style>
  <w:style w:type="paragraph" w:customStyle="1" w:styleId="29D9627335D0447F8B497B8F88EB58F7">
    <w:name w:val="29D9627335D0447F8B497B8F88EB58F7"/>
    <w:rsid w:val="002B3B23"/>
    <w:pPr>
      <w:spacing w:after="160" w:line="259" w:lineRule="auto"/>
    </w:pPr>
    <w:rPr>
      <w:lang w:val="en-US" w:eastAsia="en-US"/>
    </w:rPr>
  </w:style>
  <w:style w:type="paragraph" w:customStyle="1" w:styleId="1C7AFF6A8E5C49F49A2D9C0DA189A074">
    <w:name w:val="1C7AFF6A8E5C49F49A2D9C0DA189A074"/>
    <w:rsid w:val="002B3B23"/>
    <w:pPr>
      <w:spacing w:after="160" w:line="259" w:lineRule="auto"/>
    </w:pPr>
    <w:rPr>
      <w:lang w:val="en-US" w:eastAsia="en-US"/>
    </w:rPr>
  </w:style>
  <w:style w:type="paragraph" w:customStyle="1" w:styleId="4B0491458DAE4010A7B5F4C753D71AD0">
    <w:name w:val="4B0491458DAE4010A7B5F4C753D71AD0"/>
    <w:rsid w:val="002B3B23"/>
    <w:pPr>
      <w:spacing w:after="160" w:line="259" w:lineRule="auto"/>
    </w:pPr>
    <w:rPr>
      <w:lang w:val="en-US" w:eastAsia="en-US"/>
    </w:rPr>
  </w:style>
  <w:style w:type="paragraph" w:customStyle="1" w:styleId="970CF5C3208240D986802B21E21A518A">
    <w:name w:val="970CF5C3208240D986802B21E21A518A"/>
    <w:rsid w:val="005C0E85"/>
  </w:style>
  <w:style w:type="paragraph" w:customStyle="1" w:styleId="7C7350825DF34D79AAA1F58F16764F49">
    <w:name w:val="7C7350825DF34D79AAA1F58F16764F49"/>
    <w:rsid w:val="005C0E85"/>
  </w:style>
  <w:style w:type="paragraph" w:customStyle="1" w:styleId="5C73C40C6B7D4F1A8F702CEFEE09B197">
    <w:name w:val="5C73C40C6B7D4F1A8F702CEFEE09B197"/>
    <w:rsid w:val="005C0E85"/>
  </w:style>
  <w:style w:type="paragraph" w:customStyle="1" w:styleId="BF6CAD20498346E9B7658C181958090D">
    <w:name w:val="BF6CAD20498346E9B7658C181958090D"/>
    <w:rsid w:val="005C0E85"/>
  </w:style>
  <w:style w:type="paragraph" w:customStyle="1" w:styleId="146A576364154B7B90BE65109AD301C3">
    <w:name w:val="146A576364154B7B90BE65109AD301C3"/>
    <w:rsid w:val="005C0E85"/>
  </w:style>
  <w:style w:type="paragraph" w:customStyle="1" w:styleId="F247F2014C3348E7A1BB7EA59C27B499">
    <w:name w:val="F247F2014C3348E7A1BB7EA59C27B499"/>
    <w:rsid w:val="005C0E85"/>
  </w:style>
  <w:style w:type="paragraph" w:customStyle="1" w:styleId="D5D3D4E0265144468CD431BD0A12EB0D">
    <w:name w:val="D5D3D4E0265144468CD431BD0A12EB0D"/>
    <w:rsid w:val="005C0E85"/>
  </w:style>
  <w:style w:type="paragraph" w:customStyle="1" w:styleId="A5AC4547D8E04C3E993B151982224CD4">
    <w:name w:val="A5AC4547D8E04C3E993B151982224CD4"/>
    <w:rsid w:val="005C0E85"/>
  </w:style>
  <w:style w:type="paragraph" w:customStyle="1" w:styleId="DA905DEABE604E8B921878CE6A537205">
    <w:name w:val="DA905DEABE604E8B921878CE6A537205"/>
    <w:rsid w:val="005C0E85"/>
  </w:style>
  <w:style w:type="paragraph" w:customStyle="1" w:styleId="53916C1B11974CB6B95310D33E08CE07">
    <w:name w:val="53916C1B11974CB6B95310D33E08CE07"/>
    <w:rsid w:val="005C0E85"/>
  </w:style>
  <w:style w:type="paragraph" w:customStyle="1" w:styleId="E2EFC947DA594C9583B28A614B3B2E9E">
    <w:name w:val="E2EFC947DA594C9583B28A614B3B2E9E"/>
    <w:rsid w:val="005C0E85"/>
  </w:style>
  <w:style w:type="paragraph" w:customStyle="1" w:styleId="06AAD886F5CA4A0A846BE0C61534DFC5">
    <w:name w:val="06AAD886F5CA4A0A846BE0C61534DFC5"/>
    <w:rsid w:val="005C0E85"/>
  </w:style>
  <w:style w:type="paragraph" w:customStyle="1" w:styleId="769C487C77CB4BA6BCBAFF6E8E4310D5">
    <w:name w:val="769C487C77CB4BA6BCBAFF6E8E4310D5"/>
    <w:rsid w:val="005C0E85"/>
  </w:style>
  <w:style w:type="paragraph" w:customStyle="1" w:styleId="59EBFF189A4947489CB3915230CD135A">
    <w:name w:val="59EBFF189A4947489CB3915230CD135A"/>
    <w:rsid w:val="005C0E85"/>
  </w:style>
  <w:style w:type="paragraph" w:customStyle="1" w:styleId="B884A995D11D486E97FDD284DA2E7774">
    <w:name w:val="B884A995D11D486E97FDD284DA2E7774"/>
    <w:rsid w:val="005C0E85"/>
  </w:style>
  <w:style w:type="paragraph" w:customStyle="1" w:styleId="80DCF1CEF3764EA2B7596BDE52197C9F">
    <w:name w:val="80DCF1CEF3764EA2B7596BDE52197C9F"/>
    <w:rsid w:val="005C0E85"/>
  </w:style>
  <w:style w:type="paragraph" w:customStyle="1" w:styleId="544FEBEDB92246178D49D6F82EA87392">
    <w:name w:val="544FEBEDB92246178D49D6F82EA87392"/>
    <w:rsid w:val="005C0E85"/>
  </w:style>
  <w:style w:type="paragraph" w:customStyle="1" w:styleId="E20C950F559348F8AA544D3D5781E14B">
    <w:name w:val="E20C950F559348F8AA544D3D5781E14B"/>
    <w:rsid w:val="005C0E85"/>
  </w:style>
  <w:style w:type="paragraph" w:customStyle="1" w:styleId="93E2829899C14D449777739963189EEE">
    <w:name w:val="93E2829899C14D449777739963189EEE"/>
    <w:rsid w:val="005C0E85"/>
  </w:style>
  <w:style w:type="paragraph" w:customStyle="1" w:styleId="B8E7F62B28B34776ADF40982ECFBC365">
    <w:name w:val="B8E7F62B28B34776ADF40982ECFBC365"/>
    <w:rsid w:val="005C0E85"/>
  </w:style>
  <w:style w:type="paragraph" w:customStyle="1" w:styleId="E80676DDC8554571AE01026FED538D0C">
    <w:name w:val="E80676DDC8554571AE01026FED538D0C"/>
    <w:rsid w:val="005C0E85"/>
  </w:style>
  <w:style w:type="paragraph" w:customStyle="1" w:styleId="6FB69F844FA84FDE910279717CA8DDE6">
    <w:name w:val="6FB69F844FA84FDE910279717CA8DDE6"/>
    <w:rsid w:val="005C0E85"/>
  </w:style>
  <w:style w:type="paragraph" w:customStyle="1" w:styleId="604FDE88E9EA47A394BA63B9F87A77CB">
    <w:name w:val="604FDE88E9EA47A394BA63B9F87A77CB"/>
    <w:rsid w:val="005C0E85"/>
  </w:style>
  <w:style w:type="paragraph" w:customStyle="1" w:styleId="CB6C070023DF4CA4B2A70E2912CBE682">
    <w:name w:val="CB6C070023DF4CA4B2A70E2912CBE682"/>
    <w:rsid w:val="005C0E85"/>
  </w:style>
  <w:style w:type="paragraph" w:customStyle="1" w:styleId="ED56882AFBBD491B8DD306EE16CDC01D">
    <w:name w:val="ED56882AFBBD491B8DD306EE16CDC01D"/>
    <w:rsid w:val="005C0E85"/>
  </w:style>
  <w:style w:type="paragraph" w:customStyle="1" w:styleId="6A24F1C7562641E2BBD00E746BFF9E8E">
    <w:name w:val="6A24F1C7562641E2BBD00E746BFF9E8E"/>
    <w:rsid w:val="005C0E85"/>
  </w:style>
  <w:style w:type="paragraph" w:customStyle="1" w:styleId="74A9C950E1D141CD9FB5ABD6511735C2">
    <w:name w:val="74A9C950E1D141CD9FB5ABD6511735C2"/>
    <w:rsid w:val="005C0E85"/>
  </w:style>
  <w:style w:type="paragraph" w:customStyle="1" w:styleId="6B9AD60E0F8940A99651928213D7C7F6">
    <w:name w:val="6B9AD60E0F8940A99651928213D7C7F6"/>
    <w:rsid w:val="005C0E85"/>
  </w:style>
  <w:style w:type="paragraph" w:customStyle="1" w:styleId="D5FFB436FD8A4EA2B34038473DC8B29F">
    <w:name w:val="D5FFB436FD8A4EA2B34038473DC8B29F"/>
    <w:rsid w:val="005C0E85"/>
  </w:style>
  <w:style w:type="paragraph" w:customStyle="1" w:styleId="7292875800F54131ADDD73EADF03B187">
    <w:name w:val="7292875800F54131ADDD73EADF03B187"/>
    <w:rsid w:val="005C0E85"/>
  </w:style>
  <w:style w:type="paragraph" w:customStyle="1" w:styleId="1F87D797C400451BAD5A47250B5A8AC2">
    <w:name w:val="1F87D797C400451BAD5A47250B5A8AC2"/>
    <w:rsid w:val="005C0E85"/>
  </w:style>
  <w:style w:type="paragraph" w:customStyle="1" w:styleId="89F003EE41494596B4524E3BB759D4F3">
    <w:name w:val="89F003EE41494596B4524E3BB759D4F3"/>
    <w:rsid w:val="00562391"/>
    <w:pPr>
      <w:spacing w:after="160" w:line="259" w:lineRule="auto"/>
    </w:pPr>
  </w:style>
  <w:style w:type="paragraph" w:customStyle="1" w:styleId="96A4389A0FE84BF38624EC6135B57B4A">
    <w:name w:val="96A4389A0FE84BF38624EC6135B57B4A"/>
    <w:rsid w:val="00562391"/>
    <w:pPr>
      <w:spacing w:after="160" w:line="259" w:lineRule="auto"/>
    </w:pPr>
  </w:style>
  <w:style w:type="paragraph" w:customStyle="1" w:styleId="B7934DA1B8E24792804D0B75A49154F7">
    <w:name w:val="B7934DA1B8E24792804D0B75A49154F7"/>
    <w:rsid w:val="00562391"/>
    <w:pPr>
      <w:spacing w:after="160" w:line="259" w:lineRule="auto"/>
    </w:pPr>
  </w:style>
  <w:style w:type="paragraph" w:customStyle="1" w:styleId="A0A9B7F9E29F44B78C2E78FBB34579A9">
    <w:name w:val="A0A9B7F9E29F44B78C2E78FBB34579A9"/>
    <w:rsid w:val="005623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10F4A-51AD-4828-BA8E-1CCFB2AF7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02T06:45:00Z</dcterms:created>
  <dcterms:modified xsi:type="dcterms:W3CDTF">2021-09-02T07:17:00Z</dcterms:modified>
</cp:coreProperties>
</file>